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4B36" w:rsidRDefault="00B24B95">
      <w:pPr>
        <w:pStyle w:val="1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SuperPNR订单文档说明</w:t>
      </w:r>
    </w:p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OJ_SuperPNR根节点属性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OJ_SuperPNR作为根节点，其下有多个重要属性，这些属性是SPNR的整体属性</w:t>
      </w:r>
    </w:p>
    <w:tbl>
      <w:tblPr>
        <w:tblW w:w="97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9"/>
        <w:gridCol w:w="1545"/>
        <w:gridCol w:w="2154"/>
        <w:gridCol w:w="2709"/>
      </w:tblGrid>
      <w:tr w:rsidR="00984B36">
        <w:trPr>
          <w:trHeight w:val="90"/>
        </w:trPr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 SuperPNR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BookingDat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-10-29T15:52:22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订单生成时间（一经生成就不变）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BookingStatu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booked, cancelled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整个订单的状态，订单取消（非退票）时，该值为cancelled，其余均为booked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ancellationDat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-10-29T15:52:22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订单取消时间（非退票）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Destination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HAK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PNR内第一段行程的到达地（三字码）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EndDat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-10-29T15:52:22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PNR内最后一段行程的到达时间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LastAuditID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操作记录ID，SPNR的每次修改，都会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自增加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1存储在该属性上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chemaVersion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.12.4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SPNR所使用的Schema版本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ourceAddres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TEST-PC/192.168.3.43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SPNR生成时所在服务器的机器名/IP地址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tartDat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-10-29T15:52:22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SPNR内第一段行程的出发时间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ummary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true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属性标识当前SPNR是否由数据库内Summary字段构成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uperPNR_ID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12131332381346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SPNR ID，唯一标识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KCancelTyp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TicketRefund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spnr内发生机票退票时，会添加该属性，值设为TicketRefund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SBookingStatu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iCs/>
              </w:rPr>
              <w:t>pendingPayment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标识当前SPNR所处状态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FullHistory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iCs/>
                <w:lang w:eastAsia="zh-CN"/>
              </w:rPr>
            </w:pPr>
            <w:r>
              <w:rPr>
                <w:rFonts w:ascii="宋体" w:eastAsia="宋体" w:hAnsi="宋体" w:cs="宋体" w:hint="eastAsia"/>
                <w:iCs/>
                <w:lang w:eastAsia="zh-CN"/>
              </w:rPr>
              <w:t>True/false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spnr内是否包含了所有MP，</w:t>
            </w:r>
            <w:proofErr w:type="gramStart"/>
            <w:r>
              <w:rPr>
                <w:rFonts w:ascii="宋体" w:eastAsia="宋体" w:hAnsi="宋体" w:cs="宋体" w:hint="eastAsia"/>
              </w:rPr>
              <w:t>true:包含所有</w:t>
            </w:r>
            <w:proofErr w:type="gramEnd"/>
            <w:r>
              <w:rPr>
                <w:rFonts w:ascii="宋体" w:eastAsia="宋体" w:hAnsi="宋体" w:cs="宋体" w:hint="eastAsia"/>
              </w:rPr>
              <w:t>MP；false：只包含了有效的MP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LastModified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iCs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2013-10-29T15:52:22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PNR上一次修改时间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rocessingStatu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Microsoft YaHei UI" w:eastAsia="Microsoft YaHei UI" w:hAnsi="Microsoft YaHei UI" w:cs="Microsoft YaHei UI"/>
                <w:color w:val="000000"/>
                <w:sz w:val="16"/>
                <w:szCs w:val="16"/>
                <w:shd w:val="clear" w:color="auto" w:fill="FFFFFF"/>
              </w:rPr>
              <w:t>COMPLETED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用于展示的订单状态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  <w:lang w:eastAsia="zh-CN"/>
              </w:rPr>
            </w:pPr>
            <w:proofErr w:type="gramStart"/>
            <w:r>
              <w:rPr>
                <w:rFonts w:ascii="宋体" w:eastAsia="宋体" w:hAnsi="宋体" w:cs="宋体"/>
                <w:color w:val="5B9BD5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/>
                <w:color w:val="5B9BD5"/>
                <w:lang w:eastAsia="zh-CN"/>
              </w:rPr>
              <w:t>@CancelTimeLimit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  <w:lang w:eastAsia="zh-CN"/>
              </w:rPr>
            </w:pPr>
            <w:r>
              <w:rPr>
                <w:rFonts w:ascii="宋体" w:eastAsia="宋体" w:hAnsi="宋体" w:cs="宋体"/>
                <w:color w:val="5B9BD5"/>
                <w:lang w:eastAsia="zh-CN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Microsoft YaHei UI" w:eastAsia="Microsoft YaHei UI" w:hAnsi="Microsoft YaHei UI" w:cs="Microsoft YaHei UI"/>
                <w:color w:val="5B9BD5"/>
                <w:sz w:val="16"/>
                <w:szCs w:val="16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5B9BD5"/>
              </w:rPr>
              <w:t>2013-10-29T15:52:22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  <w:lang w:eastAsia="zh-CN"/>
              </w:rPr>
            </w:pPr>
            <w:r>
              <w:rPr>
                <w:rFonts w:ascii="宋体" w:eastAsia="宋体" w:hAnsi="宋体" w:cs="宋体"/>
                <w:color w:val="5B9BD5"/>
                <w:lang w:eastAsia="zh-CN"/>
              </w:rPr>
              <w:t>清位时限, 用于记录订单的产品的清位时限</w:t>
            </w:r>
          </w:p>
        </w:tc>
      </w:tr>
    </w:tbl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公用节点</w:t>
      </w:r>
    </w:p>
    <w:p w:rsidR="00984B36" w:rsidRDefault="00B24B95">
      <w:pPr>
        <w:pStyle w:val="FirstParagraph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SPNR是一个复杂的XML文本，在不同的子节点下，可能会因为需要，而存放一个含有相同定义（即SCHEMA定义相同）的子节点。</w:t>
      </w:r>
    </w:p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0" w:name="_2.1_Telephone节点"/>
      <w:r>
        <w:rPr>
          <w:rFonts w:ascii="宋体" w:eastAsia="宋体" w:hAnsi="宋体" w:cs="宋体" w:hint="eastAsia"/>
        </w:rPr>
        <w:t>Telephone节点</w:t>
      </w:r>
    </w:p>
    <w:tbl>
      <w:tblPr>
        <w:tblW w:w="96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410"/>
        <w:gridCol w:w="2410"/>
        <w:gridCol w:w="2410"/>
      </w:tblGrid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Tableheading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  <w:bCs/>
                <w:caps w:val="0"/>
                <w:color w:val="auto"/>
              </w:rPr>
              <w:t>TAG/@Attribu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Tableheading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  <w:bCs/>
                <w:caps w:val="0"/>
                <w:color w:val="auto"/>
              </w:rPr>
              <w:t>#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Tableheading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  <w:bCs/>
                <w:caps w:val="0"/>
                <w:color w:val="auto"/>
              </w:rPr>
              <w:t>Format exampl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Tableheading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  <w:bCs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Telephon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0..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 xml:space="preserve"> 存储联系电话，由@PhoneTechType, @</w:t>
            </w:r>
            <w:proofErr w:type="gramStart"/>
            <w:r>
              <w:rPr>
                <w:rFonts w:ascii="宋体" w:hAnsi="宋体" w:cs="宋体" w:hint="eastAsia"/>
              </w:rPr>
              <w:t>PhoneUseType,  @</w:t>
            </w:r>
            <w:proofErr w:type="gramEnd"/>
            <w:r>
              <w:rPr>
                <w:rFonts w:ascii="宋体" w:hAnsi="宋体" w:cs="宋体" w:hint="eastAsia"/>
              </w:rPr>
              <w:t>PhoneLocationType三个属性共同构成电话属性:</w:t>
            </w:r>
          </w:p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家用电话: @PhoneLocationType=6 @PhoneTechType=1 @PhoneUseType=4;&lt;/br&gt;</w:t>
            </w:r>
          </w:p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公司电话: @PhoneLocationType=7 @PhoneTechType=1 @PhoneUseType=3;&lt;/br&gt;</w:t>
            </w:r>
          </w:p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手机: @PhoneLocationType=8 @PhoneTechType=5 @PhoneUseType=5;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proofErr w:type="gramStart"/>
            <w:r>
              <w:rPr>
                <w:rFonts w:ascii="宋体" w:hAnsi="宋体" w:cs="宋体" w:hint="eastAsia"/>
                <w:lang w:eastAsia="zh-CN"/>
              </w:rPr>
              <w:t>.</w:t>
            </w:r>
            <w:r>
              <w:rPr>
                <w:rFonts w:ascii="宋体" w:hAnsi="宋体" w:cs="宋体" w:hint="eastAsia"/>
              </w:rPr>
              <w:t>/</w:t>
            </w:r>
            <w:proofErr w:type="gramEnd"/>
            <w:r>
              <w:rPr>
                <w:rFonts w:ascii="宋体" w:hAnsi="宋体" w:cs="宋体" w:hint="eastAsia"/>
              </w:rPr>
              <w:t>@PhoneNumber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PhoneNumber="2443605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存储联系人手机号码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proofErr w:type="gramStart"/>
            <w:r>
              <w:rPr>
                <w:rFonts w:ascii="宋体" w:hAnsi="宋体" w:cs="宋体" w:hint="eastAsia"/>
                <w:lang w:eastAsia="zh-CN"/>
              </w:rPr>
              <w:t>.</w:t>
            </w:r>
            <w:r>
              <w:rPr>
                <w:rFonts w:ascii="宋体" w:hAnsi="宋体" w:cs="宋体" w:hint="eastAsia"/>
              </w:rPr>
              <w:t>/</w:t>
            </w:r>
            <w:proofErr w:type="gramEnd"/>
            <w:r>
              <w:rPr>
                <w:rFonts w:ascii="宋体" w:hAnsi="宋体" w:cs="宋体" w:hint="eastAsia"/>
              </w:rPr>
              <w:t>@PhoneTechTyp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PhoneTechType=”1”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</w:rPr>
            </w:pP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proofErr w:type="gramStart"/>
            <w:r>
              <w:rPr>
                <w:rFonts w:ascii="宋体" w:hAnsi="宋体" w:cs="宋体" w:hint="eastAsia"/>
                <w:lang w:eastAsia="zh-CN"/>
              </w:rPr>
              <w:t>.</w:t>
            </w:r>
            <w:r>
              <w:rPr>
                <w:rFonts w:ascii="宋体" w:hAnsi="宋体" w:cs="宋体" w:hint="eastAsia"/>
              </w:rPr>
              <w:t>/</w:t>
            </w:r>
            <w:proofErr w:type="gramEnd"/>
            <w:r>
              <w:rPr>
                <w:rFonts w:ascii="宋体" w:hAnsi="宋体" w:cs="宋体" w:hint="eastAsia"/>
              </w:rPr>
              <w:t>@PhoneLocationTyp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PhoneLocationType="6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</w:rPr>
            </w:pP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proofErr w:type="gramStart"/>
            <w:r>
              <w:rPr>
                <w:rFonts w:ascii="宋体" w:hAnsi="宋体" w:cs="宋体" w:hint="eastAsia"/>
                <w:lang w:eastAsia="zh-CN"/>
              </w:rPr>
              <w:t>.</w:t>
            </w:r>
            <w:r>
              <w:rPr>
                <w:rFonts w:ascii="宋体" w:hAnsi="宋体" w:cs="宋体" w:hint="eastAsia"/>
              </w:rPr>
              <w:t>/</w:t>
            </w:r>
            <w:proofErr w:type="gramEnd"/>
            <w:r>
              <w:rPr>
                <w:rFonts w:ascii="宋体" w:hAnsi="宋体" w:cs="宋体" w:hint="eastAsia"/>
              </w:rPr>
              <w:t>@PhoneUseTyp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</w:rPr>
              <w:t>PhoneUseType</w:t>
            </w:r>
            <w:r>
              <w:rPr>
                <w:rFonts w:ascii="宋体" w:hAnsi="宋体" w:cs="宋体" w:hint="eastAsia"/>
                <w:lang w:eastAsia="zh-CN"/>
              </w:rPr>
              <w:t>=“5”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</w:rPr>
            </w:pP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bookmarkEnd w:id="0"/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1" w:name="_2.2_PersonName"/>
      <w:r>
        <w:rPr>
          <w:rFonts w:ascii="宋体" w:eastAsia="宋体" w:hAnsi="宋体" w:cs="宋体" w:hint="eastAsia"/>
        </w:rPr>
        <w:t>PersonNam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33"/>
        <w:gridCol w:w="759"/>
        <w:gridCol w:w="1919"/>
        <w:gridCol w:w="2528"/>
      </w:tblGrid>
      <w:tr w:rsidR="00984B36">
        <w:tc>
          <w:tcPr>
            <w:tcW w:w="4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ersonName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Surname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ianTian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中文姓名，或英文姓氏</w:t>
            </w:r>
          </w:p>
        </w:tc>
      </w:tr>
      <w:tr w:rsidR="00984B36">
        <w:tc>
          <w:tcPr>
            <w:tcW w:w="4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NamePrefix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3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Mr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称谓 (例如, Mr., Mrs., Ms., Miss, Dr.)</w:t>
            </w:r>
          </w:p>
        </w:tc>
      </w:tr>
      <w:tr w:rsidR="00984B36">
        <w:tc>
          <w:tcPr>
            <w:tcW w:w="4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GivenName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ian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国际票英文名时才存在，存储英文名或中间名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2" w:name="_2.3_Document节点"/>
      <w:bookmarkEnd w:id="1"/>
      <w:r>
        <w:rPr>
          <w:rFonts w:ascii="宋体" w:eastAsia="宋体" w:hAnsi="宋体" w:cs="宋体" w:hint="eastAsia"/>
        </w:rPr>
        <w:t>Document节点</w:t>
      </w:r>
    </w:p>
    <w:tbl>
      <w:tblPr>
        <w:tblW w:w="96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10"/>
        <w:gridCol w:w="2410"/>
        <w:gridCol w:w="2410"/>
      </w:tblGrid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Documen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  <w:r>
              <w:rPr>
                <w:rFonts w:ascii="宋体" w:eastAsia="宋体" w:hAnsi="宋体" w:cs="宋体" w:hint="eastAsia"/>
                <w:lang w:eastAsia="zh-CN"/>
              </w:rPr>
              <w:t>存储证件信息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DocID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账号拥有者的证件号码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DocTyp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账号拥有者的证件类型，凭证类型：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  <w:t>身份证【5】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  <w:t>军官证【6】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  <w:t>警官证【7】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  <w:t>士兵证【3】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  <w:t>有效护照【2】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  <w:t>外国人永久居留身份证【91】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  <w:r>
              <w:rPr>
                <w:rFonts w:ascii="宋体" w:eastAsia="宋体" w:hAnsi="宋体" w:cs="宋体" w:hint="eastAsia"/>
              </w:rPr>
              <w:t>其他证件【14】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DocHolderNationali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签发国</w:t>
            </w:r>
            <w:proofErr w:type="gramEnd"/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ExpireDa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ExpireDate="2013-01-01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过期日期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3" w:name="_2.4_Agent节点"/>
      <w:bookmarkEnd w:id="2"/>
      <w:r>
        <w:rPr>
          <w:rFonts w:ascii="宋体" w:eastAsia="宋体" w:hAnsi="宋体" w:cs="宋体" w:hint="eastAsia"/>
        </w:rPr>
        <w:t>Agent节点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5"/>
        <w:gridCol w:w="780"/>
        <w:gridCol w:w="2040"/>
        <w:gridCol w:w="4474"/>
      </w:tblGrid>
      <w:tr w:rsidR="00984B36"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4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Agent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4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创建/最后修改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了当前父节点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的渠道</w:t>
            </w:r>
          </w:p>
        </w:tc>
      </w:tr>
      <w:tr w:rsidR="00984B36"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Agent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 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ibe,  Ticketing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 xml:space="preserve">, </w:t>
            </w:r>
            <w:r>
              <w:rPr>
                <w:rFonts w:ascii="宋体" w:eastAsia="宋体" w:hAnsi="宋体" w:cs="宋体" w:hint="eastAsia"/>
                <w:color w:val="000000"/>
                <w:highlight w:val="white"/>
              </w:rPr>
              <w:t>RESYNC</w:t>
            </w:r>
            <w:r>
              <w:rPr>
                <w:rFonts w:ascii="宋体" w:eastAsia="宋体" w:hAnsi="宋体" w:cs="宋体" w:hint="eastAsia"/>
                <w:color w:val="000000"/>
                <w:highlight w:val="white"/>
                <w:lang w:eastAsia="zh-CN"/>
              </w:rPr>
              <w:t>,</w:t>
            </w:r>
            <w:r>
              <w:rPr>
                <w:rFonts w:ascii="宋体" w:eastAsia="宋体" w:hAnsi="宋体" w:cs="宋体" w:hint="eastAsia"/>
                <w:lang w:eastAsia="zh-CN"/>
              </w:rPr>
              <w:t xml:space="preserve"> etc.</w:t>
            </w:r>
          </w:p>
        </w:tc>
        <w:tc>
          <w:tcPr>
            <w:tcW w:w="4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渠道名或ID</w:t>
            </w:r>
          </w:p>
        </w:tc>
      </w:tr>
      <w:tr w:rsidR="00984B36"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URL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92.168.10.152</w:t>
            </w:r>
          </w:p>
        </w:tc>
        <w:tc>
          <w:tcPr>
            <w:tcW w:w="4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处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理该次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请求的服务器IP</w:t>
            </w:r>
          </w:p>
        </w:tc>
      </w:tr>
      <w:tr w:rsidR="00984B36">
        <w:trPr>
          <w:trHeight w:val="414"/>
        </w:trPr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Agency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XDIST</w:t>
            </w:r>
          </w:p>
        </w:tc>
        <w:tc>
          <w:tcPr>
            <w:tcW w:w="4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渠道名或ID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bookmarkEnd w:id="3"/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POS节点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在SPNR内有且仅有一个，其节点用于表明当前SPNR所属的航空公司、预定渠道等。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OS节点自身不含任何属性，有且仅有一个Source子节点</w:t>
      </w:r>
    </w:p>
    <w:tbl>
      <w:tblPr>
        <w:tblW w:w="97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9"/>
        <w:gridCol w:w="1545"/>
        <w:gridCol w:w="2154"/>
        <w:gridCol w:w="2709"/>
      </w:tblGrid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它持有关于请求的所有细节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@AirlineVendorID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HU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所属航司两字码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@Channel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IBE/B2B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IBE:网站订单；B2B：第三方订单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@ISOCountry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发送请求方的国家代码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@ISOCurrency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NY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订单出票的货币代码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@</w:t>
            </w:r>
            <w:r>
              <w:rPr>
                <w:rFonts w:ascii="宋体" w:eastAsia="宋体" w:hAnsi="宋体" w:cs="宋体" w:hint="eastAsia"/>
                <w:lang w:eastAsia="zh-CN"/>
              </w:rPr>
              <w:t>Local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zh_CN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标识用于创建此 SuperPNR 的语言环境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Source/@EntryPoint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xSell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标识发出预订请求的入口点。</w:t>
            </w:r>
            <w:r>
              <w:rPr>
                <w:rFonts w:ascii="宋体" w:eastAsia="宋体" w:hAnsi="宋体" w:cs="宋体" w:hint="eastAsia"/>
              </w:rPr>
              <w:t>取值为omnicchannel、PostSell (MMB)、xSell和Servicing。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RequestorID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订单请求方相关信息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RequestorID/@ID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9527NDC/IBE</w:t>
            </w: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IBE:网站订单，其他值：第三方公司代码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RequestorID/CompanyNam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订单请求方所属公司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RequestorID/CompanyName/@CompanyShortNam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订单请求方所属公司的名称</w:t>
            </w:r>
          </w:p>
        </w:tc>
      </w:tr>
      <w:tr w:rsidR="00984B36"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Source/RequestorID/CompanyName/@Cod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订单请求方所属公司的ID</w:t>
            </w:r>
          </w:p>
        </w:tc>
      </w:tr>
    </w:tbl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Customer节点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Customer节点，在SPNR内有且仅有一个，其节点内存储了当前订单内所有旅客以及订单联系人的所有信息。</w:t>
      </w:r>
    </w:p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lastRenderedPageBreak/>
        <w:t>Customer属性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SuperPNR/Customer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0..n</w:t>
            </w:r>
            <w:proofErr w:type="gramEnd"/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Audit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此Customer节点增加、修改时的Audit ID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ustomer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00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ustomer节点在当前SPNR内的唯一标识，默认为100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Historic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tru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当前Customer节点是否生效。true:历史节点</w:t>
            </w:r>
            <w:proofErr w:type="gramEnd"/>
            <w:r>
              <w:rPr>
                <w:rFonts w:ascii="宋体" w:eastAsia="宋体" w:hAnsi="宋体" w:cs="宋体" w:hint="eastAsia"/>
              </w:rPr>
              <w:t>；false:当前有效节点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eqNo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6713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仅用于数据库记录的特定用途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Primary</w:t>
      </w:r>
    </w:p>
    <w:p w:rsidR="00984B36" w:rsidRDefault="00B24B95">
      <w:p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Customer节点下，有且仅有一个Primary子节点，Primary内存储了订单联系人的相关信息，包括联系姓名、电话、邮箱、订单所属账号等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Customer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Primary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0..n</w:t>
            </w:r>
            <w:proofErr w:type="gramEnd"/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存储联系人、行程单等信息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AccountTyp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/2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旅客类型，1代表注册用户，2代表游客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OJ_SuperPNR_RP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联系人在SPNR内的序号，SPNR内唯一标识，默认为乘客数量+1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PassengerTypeCod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DT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联系人类型，默认为ADT（成人）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PersonName/Surnam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测试人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一</w:t>
            </w:r>
            <w:proofErr w:type="gramEnd"/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存储联系人姓名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Telephon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详见公用节点</w:t>
            </w:r>
            <w:hyperlink w:anchor="_2.1 Telephone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1Telephone</w:t>
              </w:r>
            </w:hyperlink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Email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est@travelsky.com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联系人邮箱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ContactPerso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存储该SPNR所属账号的相关信息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ContactPerson/PersonNam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账号拥有者的姓名，详见</w:t>
            </w:r>
            <w:hyperlink w:anchor="_2.2 PersonName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2 PersonName</w:t>
              </w:r>
            </w:hyperlink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ContactPerson/Telephon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5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账号拥有者的联系电话, 详见</w:t>
            </w:r>
            <w:hyperlink w:anchor="_2.1 Telephone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1</w:t>
              </w:r>
            </w:hyperlink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ContactPerson/Email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5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账号拥有者的联</w:t>
            </w:r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系邮箱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ContactPerson/Docum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账号拥有者的证件信息，详见</w:t>
            </w:r>
            <w:hyperlink w:anchor="_2.3 Document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3</w:t>
              </w:r>
            </w:hyperlink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UniqueID/@ID_Contex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rofi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账号来源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UniqueID/@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000000"/>
                <w:sz w:val="20"/>
                <w:szCs w:val="20"/>
                <w:lang w:eastAsia="zh-CN"/>
              </w:rPr>
              <w:t>test123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SPNR所属账号ID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Additional</w:t>
      </w:r>
    </w:p>
    <w:p w:rsidR="00984B36" w:rsidRDefault="00B24B95">
      <w:p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Customer节点下，存在一个或多个Additional子节点，Additional内存储了订单内实际使用产品的旅客信息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Customer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 xml:space="preserve">Additional  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9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旅客信息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ag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3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旅客年龄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birthda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6-03-0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出生年月日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OJ_SuperPNR_RP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旅客在SPNR内唯一标识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PassengerTypeCod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DT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乘客类型代码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PersonNam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姓名信息，详见</w:t>
            </w:r>
            <w:hyperlink w:anchor="_2.2 PersonName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2 PersonName</w:t>
              </w:r>
            </w:hyperlink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CitizenCountryName/@Cod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国籍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Docum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证件信息，详见</w:t>
            </w:r>
            <w:hyperlink w:anchor="_2.3 Document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3</w:t>
              </w:r>
            </w:hyperlink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bookmarkStart w:id="4" w:name="_Audits节点"/>
      <w:r>
        <w:rPr>
          <w:rFonts w:ascii="宋体" w:eastAsia="宋体" w:hAnsi="宋体" w:cs="宋体" w:hint="eastAsia"/>
        </w:rPr>
        <w:t>Audits节点</w:t>
      </w:r>
    </w:p>
    <w:bookmarkEnd w:id="4"/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Audits节点，在SPNR内有且仅有一个，SPNR每发生一次修改，Audits下都会新增</w:t>
      </w:r>
      <w:proofErr w:type="gramStart"/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一</w:t>
      </w:r>
      <w:proofErr w:type="gramEnd"/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个子节点Audit,用于存储此次修改的发生时间、操作IP等信息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SuperPNR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Audits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1..n</w:t>
            </w:r>
            <w:proofErr w:type="gramEnd"/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SPNR的每一次更新信息，一个Audit节点，对应一次更新操作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/@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当前Audit节点的唯一标识，每次操作都递增加1 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/@Requestor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IB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发起此次操作请求的渠道ID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/@Channel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IB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发起此次操作的渠道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/@Versio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</w:t>
            </w: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3.0.0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版本号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/@Timestamp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15-11-03T03:01:19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发起此次操作请求的时间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注：非北京时间，转换为北京时间需+8个小时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/@SourceAddress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highlight w:val="white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92.168.10.152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发起此次操作请求的IP地址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Audit/@Actio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YNC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此次操作类型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udit/Ag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创建当前父节点的渠道，详见</w:t>
            </w:r>
            <w:hyperlink w:anchor="_2.4 Agent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4</w:t>
              </w:r>
            </w:hyperlink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Audit/Events/Ev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..N</w:t>
            </w:r>
            <w:proofErr w:type="gramEnd"/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订单操作内容</w:t>
            </w:r>
            <w:hyperlink w:anchor="_5.1 Event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5.1</w:t>
              </w:r>
            </w:hyperlink>
          </w:p>
        </w:tc>
      </w:tr>
    </w:tbl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pStyle w:val="2"/>
        <w:numPr>
          <w:ilvl w:val="1"/>
          <w:numId w:val="1"/>
        </w:numPr>
      </w:pPr>
      <w:bookmarkStart w:id="5" w:name="_5.1_Event"/>
      <w:r>
        <w:rPr>
          <w:rFonts w:hint="eastAsia"/>
        </w:rPr>
        <w:t>Event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Ev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..N</w:t>
            </w:r>
            <w:proofErr w:type="gramEnd"/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Contex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操作的产品类型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6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的Product ID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Typ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eTicketNumber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改变值的类型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FlightSegmentRP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导致改变的FlightSegment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OrigValu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HK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改变之前的值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at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/Air/AirItinerary/OriginDestinationOptions/OriginDestinationOption/FlightSegment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涉及的信息路径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Ref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RR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改变之后的值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RefPat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/@Status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值的路径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OJ_SuperPNR_RP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导致改变的Traveler</w:t>
            </w:r>
          </w:p>
        </w:tc>
      </w:tr>
    </w:tbl>
    <w:p w:rsidR="00984B36" w:rsidRDefault="00984B36"/>
    <w:bookmarkEnd w:id="5"/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Queues节点</w:t>
      </w:r>
    </w:p>
    <w:p w:rsidR="00984B36" w:rsidRDefault="00B24B95">
      <w:pPr>
        <w:pStyle w:val="FirstParagraph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在数据库中,存在着许多队列，如等待支付队列、退票审核队列、</w:t>
      </w:r>
      <w:proofErr w:type="gramStart"/>
      <w:r>
        <w:rPr>
          <w:rFonts w:ascii="宋体" w:eastAsia="宋体" w:hAnsi="宋体" w:cs="宋体" w:hint="eastAsia"/>
          <w:szCs w:val="21"/>
        </w:rPr>
        <w:t>五分钟购保队列</w:t>
      </w:r>
      <w:proofErr w:type="gramEnd"/>
      <w:r>
        <w:rPr>
          <w:rFonts w:ascii="宋体" w:eastAsia="宋体" w:hAnsi="宋体" w:cs="宋体" w:hint="eastAsia"/>
          <w:szCs w:val="21"/>
        </w:rPr>
        <w:t>等，这些队列都被保存在数据表Queues中。</w:t>
      </w:r>
    </w:p>
    <w:p w:rsidR="00984B36" w:rsidRDefault="00B24B95">
      <w:pPr>
        <w:pStyle w:val="a3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每一个队列，都是代表订单所处的一种状态，如，将一个订单加入“等待支付队列”，则说明此订单还没有进行支付，当支付完毕后，订单就会从“等待支付队列”移除。</w:t>
      </w:r>
    </w:p>
    <w:p w:rsidR="00984B36" w:rsidRDefault="00B24B95">
      <w:pPr>
        <w:pStyle w:val="a3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一个订单可以进入多个队列，也可以从一个队列中反复加入、移除，而这些操作记录都被保</w:t>
      </w:r>
      <w:r>
        <w:rPr>
          <w:rFonts w:ascii="宋体" w:eastAsia="宋体" w:hAnsi="宋体" w:cs="宋体" w:hint="eastAsia"/>
          <w:szCs w:val="21"/>
        </w:rPr>
        <w:lastRenderedPageBreak/>
        <w:t>存在SPNR的子节点Queues内。</w:t>
      </w:r>
    </w:p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Queues节点，在SPNR内有且仅有一个，其自身没有任何属性，但是却有一个或多个Queue子节点。</w:t>
      </w:r>
    </w:p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每个Queue子节点，都代表一个队列，用于存储订单当前、曾经所存在的队列，即一个Queue节点，代表一个队列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SuperPNR/Queues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每一个Queue节点，都对应一个队列，存储SPNR曾经、现在所处的队列信息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@Activ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True</w:t>
            </w:r>
            <w:r>
              <w:rPr>
                <w:rFonts w:ascii="宋体" w:eastAsia="宋体" w:hAnsi="宋体" w:cs="宋体" w:hint="eastAsia"/>
                <w:lang w:eastAsia="zh-CN"/>
              </w:rPr>
              <w:t>/fals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PNR当前是否处于该队列下。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@Queue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6043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队列ID，数据表里作为主键存在，唯一值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@QueueNam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ending Redirect Payment Queu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队列名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Actio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.. ∞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每一个Action代表一次SPNR在此队列下的操作记录，存储此次操作的相关信息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Action/@Actio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Add/Delet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Add:加入队列</w:t>
            </w:r>
            <w:proofErr w:type="gramEnd"/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Delete:从队列中移除</w:t>
            </w:r>
            <w:proofErr w:type="gramEnd"/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Action/@Ag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NDC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触发此次操作的渠道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Action/@Da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4-01-09T15:29:15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触发此次操作的时间，非北京时间，需+8处理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Action/@SeqNo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67132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数据库中的序列号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Action/@Urg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fals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表示此项是否需要立即处理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Queue/Action/Reaso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Redirect Payment Process. Adding SPNR with Payment Pending.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此次操作的原因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bookmarkStart w:id="6" w:name="_Pricing节点"/>
      <w:r>
        <w:rPr>
          <w:rFonts w:ascii="宋体" w:eastAsia="宋体" w:hAnsi="宋体" w:cs="宋体" w:hint="eastAsia"/>
        </w:rPr>
        <w:t>Pricing节点</w:t>
      </w:r>
    </w:p>
    <w:bookmarkEnd w:id="6"/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ricing节点，是SPNR中用于记录产品价格统计信息的节点，其处于哪个节点下方，即代表是当前父节点下所有产品的价格统计。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ricing节点下含有多个子节点，每个子节点代表一类价格：</w:t>
      </w:r>
    </w:p>
    <w:p w:rsidR="00984B36" w:rsidRDefault="00B24B95">
      <w:pPr>
        <w:ind w:firstLine="420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rePayTotal：代表原始价格,未经过任何调价处理。</w:t>
      </w:r>
    </w:p>
    <w:p w:rsidR="00984B36" w:rsidRDefault="00B24B95">
      <w:pPr>
        <w:ind w:firstLine="420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AmendmentFees：手续费，一般改期</w:t>
      </w:r>
      <w:proofErr w:type="gramStart"/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升舱需要</w:t>
      </w:r>
      <w:proofErr w:type="gramEnd"/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手续费时，会在此节点下加入。每增加一</w:t>
      </w: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lastRenderedPageBreak/>
        <w:t>次手续费，AmendmentFees/AmendmentFee子节点增加一次，与此次手续费一一对应。</w:t>
      </w:r>
    </w:p>
    <w:p w:rsidR="00984B36" w:rsidRDefault="00B24B95">
      <w:pPr>
        <w:ind w:firstLine="420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riceAdjustments：调价信息，如折扣、额外收费等。每增加一次调价，PriceAdjustments/PriceAdjustment子节点增加一次，与此次调价一一对应。</w:t>
      </w:r>
    </w:p>
    <w:p w:rsidR="00984B36" w:rsidRDefault="00B24B95">
      <w:pPr>
        <w:ind w:firstLine="420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TotalPrice：订单实际价格，TotalPrice = PrePayTotal + AmendmentFees + PriceAdjustments。</w:t>
      </w: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PrePayTotal</w:t>
      </w:r>
    </w:p>
    <w:p w:rsidR="00984B36" w:rsidRDefault="00B24B95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代表原始价格,未经过任何调价处理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13"/>
        <w:gridCol w:w="678"/>
        <w:gridCol w:w="2274"/>
        <w:gridCol w:w="1674"/>
      </w:tblGrid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Pricing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PrePayTotal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父节点下所有产品的原始价格,未经过任何调价处理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Amou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</w:t>
            </w:r>
            <w:r>
              <w:rPr>
                <w:rFonts w:ascii="宋体" w:eastAsia="宋体" w:hAnsi="宋体" w:cs="宋体" w:hint="eastAsia"/>
                <w:lang w:eastAsia="zh-CN"/>
              </w:rPr>
              <w:t>200.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价格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Currency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Y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货币单位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PriceAdjustments</w:t>
      </w:r>
    </w:p>
    <w:p w:rsidR="00984B36" w:rsidRDefault="00B24B95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调价信息，如折扣、额外收费等。每增加一次调价，PriceAdjustments/PriceAdjustment子节点增加一次，与此次调价一一对应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13"/>
        <w:gridCol w:w="678"/>
        <w:gridCol w:w="2274"/>
        <w:gridCol w:w="1674"/>
      </w:tblGrid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ricing/PriceAdjustment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父节点下所有产品的调价信息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Amou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0.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要支付的总调价金额，所有子节点PriceAdjustments/PriceAdjustment/@Amount的累加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Currency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Y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货币单位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0..</w:t>
            </w:r>
            <w:r>
              <w:rPr>
                <w:rFonts w:ascii="宋体" w:eastAsia="宋体" w:hAnsi="宋体" w:cs="宋体" w:hint="eastAsia"/>
                <w:lang w:eastAsia="zh-CN"/>
              </w:rPr>
              <w:t>n</w:t>
            </w:r>
            <w:proofErr w:type="gramEnd"/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对应每次调价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</w:t>
            </w:r>
            <w:r>
              <w:rPr>
                <w:rFonts w:ascii="宋体" w:eastAsia="宋体" w:hAnsi="宋体" w:cs="宋体" w:hint="eastAsia"/>
                <w:lang w:eastAsia="zh-CN"/>
              </w:rPr>
              <w:t>/@Da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2014-01-09T16:01: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进行此次调价的时间，非北京时间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MarkU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此次调价的业务配置的CODE值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ProductTyp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FLIGHT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这一调整适用的产品类型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Description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sz w:val="20"/>
                <w:szCs w:val="20"/>
                <w:highlight w:val="white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此次调价信息描述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Amount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0</w:t>
            </w: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此次调价需支付的金额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CurrencyCode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NY</w:t>
            </w: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UnitAmount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</w:t>
            </w: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价格调整元素的单位金额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AuditID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5</w:t>
            </w: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uperPNR 中audit的操作标识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</w:t>
            </w:r>
            <w:r>
              <w:rPr>
                <w:rFonts w:ascii="宋体" w:eastAsia="宋体" w:hAnsi="宋体" w:cs="宋体" w:hint="eastAsia"/>
                <w:lang w:eastAsia="zh-CN"/>
              </w:rPr>
              <w:t>@PassengerTypeCode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DT</w:t>
            </w: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这一调整适用的旅客类型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@FlightSegmentRPH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这一调整适用的航段序号</w:t>
            </w:r>
          </w:p>
        </w:tc>
      </w:tr>
      <w:tr w:rsidR="00984B36">
        <w:tc>
          <w:tcPr>
            <w:tcW w:w="5013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eAdjustment/Agent</w:t>
            </w:r>
          </w:p>
        </w:tc>
        <w:tc>
          <w:tcPr>
            <w:tcW w:w="678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创建当前父节点的渠道，详见</w:t>
            </w:r>
            <w:hyperlink w:anchor="_2.4 Agent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4</w:t>
              </w:r>
            </w:hyperlink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AmendmentFees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851"/>
        <w:gridCol w:w="2731"/>
        <w:gridCol w:w="2088"/>
      </w:tblGrid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ricing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AmendmentFe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父节点下所有产品的手续费信息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Amou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50.00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要支付的总手续费金额，所有子节点AmendmentFees/AmendmentFee/@Amount的累加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urrencyCod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Y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mendmentFe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..n</w:t>
            </w:r>
            <w:proofErr w:type="gramEnd"/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每笔手续费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mendmentFee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@ProductNumb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1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增加此笔手续费的MP的@ProductNumber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mendmentFee/@Amou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60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此次手续费金额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mendmentFee/@CurrencyCod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Y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  <w:tr w:rsidR="00984B3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mendmentFee/@Da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18-01-31T09:03:12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增加此笔手续费的时间，非北京时间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TotalPric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13"/>
        <w:gridCol w:w="678"/>
        <w:gridCol w:w="2274"/>
        <w:gridCol w:w="1674"/>
      </w:tblGrid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Pricing</w:t>
            </w:r>
            <w:r>
              <w:rPr>
                <w:rFonts w:ascii="宋体" w:eastAsia="宋体" w:hAnsi="宋体" w:cs="宋体" w:hint="eastAsia"/>
                <w:lang w:eastAsia="zh-CN"/>
              </w:rPr>
              <w:t>/TotalPric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父节点下所有产品的最终价格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Amou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实际总价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Currency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NY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lastRenderedPageBreak/>
        <w:t>PaymentDetails节点</w:t>
      </w:r>
    </w:p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PaymentDetails节点，用于记录整笔订单的支付、退款、里程支付、</w:t>
      </w:r>
      <w:proofErr w:type="gramStart"/>
      <w:r>
        <w:rPr>
          <w:rFonts w:ascii="宋体" w:eastAsia="宋体" w:hAnsi="宋体" w:cs="宋体" w:hint="eastAsia"/>
          <w:color w:val="333333"/>
          <w:sz w:val="21"/>
          <w:szCs w:val="21"/>
        </w:rPr>
        <w:t>银行直减等</w:t>
      </w:r>
      <w:proofErr w:type="gramEnd"/>
      <w:r>
        <w:rPr>
          <w:rFonts w:ascii="宋体" w:eastAsia="宋体" w:hAnsi="宋体" w:cs="宋体" w:hint="eastAsia"/>
          <w:color w:val="333333"/>
          <w:sz w:val="21"/>
          <w:szCs w:val="21"/>
        </w:rPr>
        <w:t>和支付相关的信息。</w:t>
      </w:r>
    </w:p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同时，PaymentDetails还有一个十分重要的节点：PaymentDetails/Balance。Balance节点会统计整个SPNR的收支情况，当需要旅客付款时，Balance/@Amount为正数;当需要给旅客退款时，Balance/@Amount为负数。</w:t>
      </w:r>
    </w:p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Balanc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13"/>
        <w:gridCol w:w="678"/>
        <w:gridCol w:w="2274"/>
        <w:gridCol w:w="1674"/>
      </w:tblGrid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SuperPNR/PamentDetail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整笔订单的支付、退款、里程支付、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银行直减等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和支付相关的信息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Balanc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统计整个SPNR的收支情况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Balance/@Amou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@Amout = 0时：该SPNR收支平衡，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无需旅客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退款、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            @Amout &gt; 0时：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需旅客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进行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            @Amout &lt; 0时：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航司需向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旅客退款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Balance/@Currency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NY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Payments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13"/>
        <w:gridCol w:w="678"/>
        <w:gridCol w:w="2274"/>
        <w:gridCol w:w="1674"/>
      </w:tblGrid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SuperPNR/PamentDetail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sz w:val="20"/>
                <w:szCs w:val="20"/>
                <w:highlight w:val="white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订单所有支付记录都保存在此节点下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s/@Amou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旅客已支付的金额（银行直减、优惠券等也参与计算）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s/@Currency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NY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货比单位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s/@ActualPayme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旅客实际支付的现金，银行直减、优惠券等优惠项，不</w:t>
            </w:r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作为实际支付的金额参与到此值的计算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s/@LastModifie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18-02-02T08:10:45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最后一次修改Payments节点的时间，非北京时间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s/Payme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..n</w:t>
            </w:r>
            <w:proofErr w:type="gramEnd"/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每一次支付、退款、优惠券使用、银行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直减使用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等的记录，详见</w:t>
            </w:r>
            <w:hyperlink w:anchor="_子节点Payment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8.3</w:t>
              </w:r>
            </w:hyperlink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7" w:name="_子节点Payment"/>
      <w:r>
        <w:rPr>
          <w:rFonts w:ascii="宋体" w:eastAsia="宋体" w:hAnsi="宋体" w:cs="宋体" w:hint="eastAsia"/>
        </w:rPr>
        <w:t>子节点Payment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SuperPNR/PamentDetails/Payments/</w:t>
            </w:r>
            <w:r>
              <w:rPr>
                <w:rFonts w:ascii="宋体" w:eastAsia="宋体" w:hAnsi="宋体" w:cs="宋体" w:hint="eastAsia"/>
                <w:lang w:eastAsia="zh-CN"/>
              </w:rPr>
              <w:t>P</w:t>
            </w:r>
            <w:r>
              <w:rPr>
                <w:rFonts w:ascii="宋体" w:eastAsia="宋体" w:hAnsi="宋体" w:cs="宋体" w:hint="eastAsia"/>
              </w:rPr>
              <w:t>aym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每一次支付、退款、优惠券使用、银行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直减使用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等的记录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eqNO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67133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数据库自增字段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Amou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0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此次Payment记录对应的金额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@Amout &gt; 0时：旅客进行的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@Amout &lt; 0时：航司向旅客退款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Audit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添加当前Payment时的Audit ID，与OJ_SuperPNR/Audits相关联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urrencyCod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NY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Historic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fals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true:当前</w:t>
            </w:r>
            <w:proofErr w:type="gramEnd"/>
            <w:r>
              <w:rPr>
                <w:rFonts w:ascii="宋体" w:eastAsia="宋体" w:hAnsi="宋体" w:cs="宋体" w:hint="eastAsia"/>
              </w:rPr>
              <w:t>Payment为历史记录，不生效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false:当前</w:t>
            </w:r>
            <w:proofErr w:type="gramEnd"/>
            <w:r>
              <w:rPr>
                <w:rFonts w:ascii="宋体" w:eastAsia="宋体" w:hAnsi="宋体" w:cs="宋体" w:hint="eastAsia"/>
              </w:rPr>
              <w:t>Payment为生效记录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前Payment在SPNR内的唯一标识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PaymentDa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4-01-09T16:01:00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添加此Payment的时间，非北京时间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ProductLis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002 1003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RPH list of Products that this payment refers to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tatus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aid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支付状态</w:t>
            </w:r>
            <w:r>
              <w:rPr>
                <w:rFonts w:ascii="宋体" w:eastAsia="宋体" w:hAnsi="宋体" w:cs="宋体" w:hint="eastAsia"/>
                <w:lang w:eastAsia="zh-CN"/>
              </w:rPr>
              <w:t>：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aid：已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Unpaid：未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Deleted：已删除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Failed：支付失败</w:t>
            </w:r>
            <w:r>
              <w:rPr>
                <w:rFonts w:ascii="宋体" w:eastAsia="宋体" w:hAnsi="宋体" w:cs="宋体" w:hint="eastAsia"/>
              </w:rPr>
              <w:lastRenderedPageBreak/>
              <w:t>&lt;/td&gt;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ransactionTyp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Debit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Debit：付款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redit：退款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rePayIn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笔支付是否让订单出票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Agent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创建当前父节点的渠道，详见</w:t>
            </w:r>
            <w:hyperlink w:anchor="_2.4 Agent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4</w:t>
              </w:r>
            </w:hyperlink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Form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ayment的更多信息在这里保存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Form/Other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存储有关此付款的信息,如银行ID、银行支付单号等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Form/Other/@Typ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0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支付类型：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        101 - 网上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        105 - 线下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        </w:t>
            </w:r>
            <w:r>
              <w:rPr>
                <w:rFonts w:ascii="宋体" w:eastAsia="宋体" w:hAnsi="宋体" w:cs="宋体" w:hint="eastAsia"/>
              </w:rPr>
              <w:t>106 - 第三方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       200 - 里程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       210 - 优惠卷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       220 - 银行直减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Form/Other/Ref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EASYPAY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以Ref/@Code及Ref/</w:t>
            </w:r>
            <w:proofErr w:type="gramStart"/>
            <w:r>
              <w:rPr>
                <w:rFonts w:ascii="宋体" w:eastAsia="宋体" w:hAnsi="宋体" w:cs="宋体" w:hint="eastAsia"/>
              </w:rPr>
              <w:t>Text(</w:t>
            </w:r>
            <w:proofErr w:type="gramEnd"/>
            <w:r>
              <w:rPr>
                <w:rFonts w:ascii="宋体" w:eastAsia="宋体" w:hAnsi="宋体" w:cs="宋体" w:hint="eastAsia"/>
              </w:rPr>
              <w:t>)作为键值对，将此次支付的其他信息进行存储。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Form/Other/Ref/@Cod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BankID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此特定参考的代码。 常用的参考代码是: BankID, BillNo, GateID, PaymentID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bookmarkEnd w:id="7"/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  <w:color w:val="333333"/>
          <w:szCs w:val="44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44"/>
          <w:shd w:val="clear" w:color="auto" w:fill="FFFFFF"/>
        </w:rPr>
        <w:t>ModularProduct 节点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ModularProduct（简称MP），是SPNR下最重要的一个节点，每一个MP都代表着一个产品的详情信息，如机票、保险、预付费座位、预付费餐食等预定信息，都保存在其对应的MP内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1"/>
        <w:gridCol w:w="800"/>
        <w:gridCol w:w="1701"/>
        <w:gridCol w:w="4677"/>
      </w:tblGrid>
      <w:tr w:rsidR="00984B36" w:rsidTr="00B24B95">
        <w:trPr>
          <w:trHeight w:val="54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_SuperPNR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ModularProduct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0..∞</w:t>
            </w:r>
            <w:proofErr w:type="gram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Air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机票产品相关信息，详见</w:t>
            </w:r>
            <w:hyperlink w:anchor="_子节点Air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1</w:t>
              </w:r>
            </w:hyperlink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AncillaryProduct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附加服务产品相关信息，详见</w:t>
            </w:r>
            <w:hyperlink w:anchor="_子节点AncillaryProduct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2</w:t>
              </w:r>
            </w:hyperlink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ricing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产品相关价格信息，详见</w:t>
            </w:r>
            <w:hyperlink w:anchor="_子节点Pricing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3</w:t>
              </w:r>
            </w:hyperlink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Audit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变更相关信息，详见</w:t>
            </w:r>
            <w:hyperlink w:anchor="_子节点Audits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4</w:t>
              </w:r>
            </w:hyperlink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TC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旅客统计信息，详见</w:t>
            </w:r>
            <w:hyperlink w:anchor="_子节点PTCs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5</w:t>
              </w:r>
            </w:hyperlink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Ref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支付记录信息，详见</w:t>
            </w:r>
            <w:hyperlink w:anchor="_子节点PaymentRef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7</w:t>
              </w:r>
            </w:hyperlink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roductNumber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SPNR内MP唯一序号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BookingStatu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booked, cancelled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P状态: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Booked -- 已预订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ancelled -- 已取消/已退票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unconfirmedInsurance -- 购保中（针对保险MP）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endingCancel -- 等待取消（过渡状态）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BookedWith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Link to the @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historyID  of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 xml:space="preserve"> an air product for ancillary product booked with 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roductTyp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产品类别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Historic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, fals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当前MP是否有效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Historic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表明当前MP是从哪一个最原始的MP变化而来的，指向该MP的@ProductNumber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Live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2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color w:val="333333"/>
                <w:sz w:val="19"/>
                <w:szCs w:val="19"/>
                <w:shd w:val="clear" w:color="auto" w:fill="FFFFFF"/>
              </w:rPr>
              <w:t>指的是哪一个MP是在本MP</w:t>
            </w:r>
            <w:proofErr w:type="gramStart"/>
            <w:r>
              <w:rPr>
                <w:rFonts w:ascii="宋体" w:eastAsia="宋体" w:hAnsi="宋体" w:cs="宋体" w:hint="eastAsia"/>
                <w:color w:val="333333"/>
                <w:sz w:val="19"/>
                <w:szCs w:val="19"/>
                <w:shd w:val="clear" w:color="auto" w:fill="FFFFFF"/>
              </w:rPr>
              <w:t>上变化而来的,LiveID</w:t>
            </w:r>
            <w:proofErr w:type="gramEnd"/>
            <w:r>
              <w:rPr>
                <w:rFonts w:ascii="宋体" w:eastAsia="宋体" w:hAnsi="宋体" w:cs="宋体" w:hint="eastAsia"/>
                <w:color w:val="333333"/>
                <w:sz w:val="19"/>
                <w:szCs w:val="19"/>
                <w:shd w:val="clear" w:color="auto" w:fill="FFFFFF"/>
              </w:rPr>
              <w:t>仅在@Historic = "true"的MP上存在。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BookingChannel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SDF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预订产品的SUPPLIER渠道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BookingDa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17-09-13T06:02:4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MP预订时间，非北京时间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EndDa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17-09-13T06:47:37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MP内最后一个航段的到达时间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LastModifie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17-09-13T07:43:2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MP最后一次修改时间，非北京时间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MasterProductNumber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如果此产品是另一个产品的附加产品，则它包含该主产品的编号。 它可以在合成预订消息时使用，以将产品组合在一起, 现阶段默认为0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rimaryLang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Zh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预订使用的语言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roductTypeCod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F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产品类别Code值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Search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57864e05-cc95-4c99-a5ec-a1ddb45ccb19</w:t>
            </w:r>
          </w:p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最终用户进行的搜索的 ID的唯一标识。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StartDa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017-09-13T07:43:2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MP第一个航段的起飞时间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Synchronise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MP是否进行过同步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Product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2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NR 级别的每个产品的自定义产品 ID。</w:t>
            </w:r>
            <w:r>
              <w:rPr>
                <w:rFonts w:eastAsia="宋体" w:hint="eastAsia"/>
                <w:lang w:eastAsia="zh-CN"/>
              </w:rPr>
              <w:t>新生成时基于</w:t>
            </w:r>
            <w:r>
              <w:rPr>
                <w:rFonts w:eastAsia="宋体" w:hint="eastAsia"/>
                <w:lang w:eastAsia="zh-CN"/>
              </w:rPr>
              <w:t>HistoryID</w:t>
            </w:r>
            <w:r>
              <w:rPr>
                <w:rFonts w:eastAsia="宋体" w:hint="eastAsia"/>
                <w:lang w:eastAsia="zh-CN"/>
              </w:rPr>
              <w:t>，部分场景分离可复用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SBookingStatu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国航用来扩充标识国航产品状态的字段</w:t>
            </w:r>
          </w:p>
        </w:tc>
      </w:tr>
    </w:tbl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  <w:color w:val="333333"/>
          <w:szCs w:val="32"/>
          <w:shd w:val="clear" w:color="auto" w:fill="FFFFFF"/>
        </w:rPr>
      </w:pPr>
      <w:bookmarkStart w:id="8" w:name="_子节点Air"/>
      <w:r>
        <w:rPr>
          <w:rFonts w:ascii="宋体" w:eastAsia="宋体" w:hAnsi="宋体" w:cs="宋体" w:hint="eastAsia"/>
          <w:color w:val="333333"/>
          <w:szCs w:val="32"/>
          <w:shd w:val="clear" w:color="auto" w:fill="FFFFFF"/>
        </w:rPr>
        <w:lastRenderedPageBreak/>
        <w:t>子节点Air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bookmarkEnd w:id="8"/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odularProduct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Ai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BookingReferenceI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NWNPYL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NR号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AirItinerary</w:t>
      </w:r>
    </w:p>
    <w:p w:rsidR="00984B36" w:rsidRDefault="00B24B95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AirItinerary节点，存储了MP内所有</w:t>
      </w:r>
      <w:r>
        <w:rPr>
          <w:rFonts w:ascii="宋体" w:eastAsia="宋体" w:hAnsi="宋体" w:cs="宋体"/>
          <w:color w:val="333333"/>
          <w:szCs w:val="21"/>
          <w:shd w:val="clear" w:color="auto" w:fill="FFFFFF"/>
        </w:rPr>
        <w:t>行程</w:t>
      </w: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的信息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</w:t>
            </w:r>
            <w:r>
              <w:rPr>
                <w:rFonts w:ascii="宋体" w:eastAsia="宋体" w:hAnsi="宋体" w:cs="宋体" w:hint="eastAsia"/>
              </w:rPr>
              <w:t>/AirItinerary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行程</w:t>
            </w:r>
            <w:r>
              <w:rPr>
                <w:rFonts w:ascii="宋体" w:eastAsia="宋体" w:hAnsi="宋体" w:cs="宋体" w:hint="eastAsia"/>
              </w:rPr>
              <w:t>信息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DirectionIn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neWay, Return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行程类型: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       单程 -- OneWay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       往返 -- Return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       多目的地 -- multiCity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       联程 -- 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DocumentationRequire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Non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确定此行程是否需要 API/TSA 信息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每一段的行程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1..N</w:t>
            </w:r>
            <w:proofErr w:type="gramEnd"/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OriginDestinationOption（检查OD）存放一段航程：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单程时只有一个OriginDestinationOption节点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往返、多段时，有几段就有几个OriginDestinationOption节点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某航程是联程时，该航程的OriginDestinationOption节点内存在多个OriginDestinationOption/FlightSegment节点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/</w:t>
            </w:r>
            <w:r>
              <w:rPr>
                <w:rFonts w:ascii="宋体" w:eastAsia="宋体" w:hAnsi="宋体" w:cs="宋体" w:hint="eastAsia"/>
              </w:rPr>
              <w:t>@MajorityCarri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ajorityCarrier="U2"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航司两字码</w:t>
            </w:r>
          </w:p>
        </w:tc>
      </w:tr>
      <w:tr w:rsidR="00984B36"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/</w:t>
            </w:r>
            <w:r>
              <w:rPr>
                <w:rFonts w:ascii="宋体" w:eastAsia="宋体" w:hAnsi="宋体" w:cs="宋体" w:hint="eastAsia"/>
              </w:rPr>
              <w:t>@RPH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RPH="1"</w:t>
            </w: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OD在当前MP内的唯一序列号</w:t>
            </w:r>
          </w:p>
        </w:tc>
      </w:tr>
      <w:tr w:rsidR="00984B36"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/</w:t>
            </w:r>
            <w:r>
              <w:rPr>
                <w:rFonts w:ascii="宋体" w:eastAsia="宋体" w:hAnsi="宋体" w:cs="宋体" w:hint="eastAsia"/>
              </w:rPr>
              <w:t>@BookingChannel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TDP</w:t>
            </w: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供应商</w:t>
            </w:r>
          </w:p>
        </w:tc>
      </w:tr>
      <w:tr w:rsidR="00984B36"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/</w:t>
            </w:r>
            <w:r>
              <w:rPr>
                <w:rFonts w:ascii="宋体" w:eastAsia="宋体" w:hAnsi="宋体" w:cs="宋体" w:hint="eastAsia"/>
              </w:rPr>
              <w:t>@</w:t>
            </w:r>
            <w:r>
              <w:rPr>
                <w:rFonts w:ascii="宋体" w:eastAsia="宋体" w:hAnsi="宋体" w:cs="宋体"/>
              </w:rPr>
              <w:t>Openjaw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0..1</w:t>
            </w:r>
          </w:p>
        </w:tc>
        <w:tc>
          <w:tcPr>
            <w:tcW w:w="2269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true</w:t>
            </w: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true代表是缺口程</w:t>
            </w:r>
          </w:p>
        </w:tc>
      </w:tr>
      <w:tr w:rsidR="00984B36"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/</w:t>
            </w:r>
            <w:r>
              <w:rPr>
                <w:rFonts w:ascii="宋体" w:eastAsia="宋体" w:hAnsi="宋体" w:cs="宋体" w:hint="eastAsia"/>
              </w:rPr>
              <w:t>@</w:t>
            </w:r>
            <w:r>
              <w:rPr>
                <w:rFonts w:ascii="宋体" w:eastAsia="宋体" w:hAnsi="宋体" w:cs="宋体"/>
              </w:rPr>
              <w:t>Duration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0..1</w:t>
            </w:r>
          </w:p>
        </w:tc>
        <w:tc>
          <w:tcPr>
            <w:tcW w:w="2269" w:type="dxa"/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航程时间</w:t>
            </w:r>
          </w:p>
        </w:tc>
      </w:tr>
      <w:tr w:rsidR="00984B36">
        <w:trPr>
          <w:trHeight w:val="620"/>
        </w:trPr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/</w:t>
            </w:r>
            <w:r>
              <w:rPr>
                <w:rFonts w:ascii="宋体" w:eastAsia="宋体" w:hAnsi="宋体" w:cs="宋体" w:hint="eastAsia"/>
              </w:rPr>
              <w:t>@</w:t>
            </w:r>
            <w:r>
              <w:rPr>
                <w:rFonts w:ascii="宋体" w:eastAsia="宋体" w:hAnsi="宋体" w:cs="宋体"/>
              </w:rPr>
              <w:t>InfantAvailQuantity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0..1</w:t>
            </w:r>
          </w:p>
        </w:tc>
        <w:tc>
          <w:tcPr>
            <w:tcW w:w="2269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2</w:t>
            </w: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航程允许的剩余婴儿数量</w:t>
            </w:r>
          </w:p>
        </w:tc>
      </w:tr>
      <w:tr w:rsidR="00984B36"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/</w:t>
            </w:r>
            <w:r>
              <w:rPr>
                <w:rFonts w:ascii="宋体" w:eastAsia="宋体" w:hAnsi="宋体" w:cs="宋体" w:hint="eastAsia"/>
              </w:rPr>
              <w:t>@</w:t>
            </w:r>
            <w:r>
              <w:rPr>
                <w:rFonts w:ascii="宋体" w:eastAsia="宋体" w:hAnsi="宋体" w:cs="宋体"/>
              </w:rPr>
              <w:t>MarketingFlightNum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0..1</w:t>
            </w:r>
          </w:p>
        </w:tc>
        <w:tc>
          <w:tcPr>
            <w:tcW w:w="2269" w:type="dxa"/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通程航班虚拟航班号（特殊需求）</w:t>
            </w:r>
          </w:p>
        </w:tc>
      </w:tr>
      <w:tr w:rsidR="00984B36"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</w:t>
            </w:r>
            <w:r>
              <w:rPr>
                <w:rFonts w:ascii="宋体" w:eastAsia="宋体" w:hAnsi="宋体" w:cs="宋体" w:hint="eastAsia"/>
              </w:rPr>
              <w:t>/FlightSegment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..</w:t>
            </w:r>
            <w:r>
              <w:rPr>
                <w:rFonts w:ascii="宋体" w:eastAsia="宋体" w:hAnsi="宋体" w:cs="宋体"/>
              </w:rPr>
              <w:t>4</w:t>
            </w:r>
          </w:p>
        </w:tc>
        <w:tc>
          <w:tcPr>
            <w:tcW w:w="2269" w:type="dxa"/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每个FlightSegment对应一个航段</w:t>
            </w:r>
            <w:r>
              <w:rPr>
                <w:rFonts w:ascii="宋体" w:eastAsia="宋体" w:hAnsi="宋体" w:cs="宋体" w:hint="eastAsia"/>
                <w:lang w:eastAsia="zh-CN"/>
              </w:rPr>
              <w:t>,</w:t>
            </w:r>
            <w:r>
              <w:rPr>
                <w:rFonts w:ascii="宋体" w:eastAsia="宋体" w:hAnsi="宋体" w:cs="宋体"/>
                <w:lang w:eastAsia="zh-CN"/>
              </w:rPr>
              <w:t>详见</w:t>
            </w:r>
            <w:r>
              <w:rPr>
                <w:rFonts w:ascii="宋体" w:eastAsia="宋体" w:hAnsi="宋体" w:cs="宋体" w:hint="eastAsia"/>
                <w:lang w:eastAsia="zh-CN"/>
              </w:rPr>
              <w:t>9.1.</w:t>
            </w:r>
            <w:r>
              <w:rPr>
                <w:rFonts w:ascii="宋体" w:eastAsia="宋体" w:hAnsi="宋体" w:cs="宋体"/>
                <w:lang w:eastAsia="zh-CN"/>
              </w:rPr>
              <w:t>3</w:t>
            </w:r>
          </w:p>
        </w:tc>
      </w:tr>
      <w:tr w:rsidR="00984B36">
        <w:tc>
          <w:tcPr>
            <w:tcW w:w="465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</w:t>
            </w:r>
            <w:r>
              <w:rPr>
                <w:rFonts w:ascii="宋体" w:eastAsia="宋体" w:hAnsi="宋体" w:cs="宋体" w:hint="eastAsia"/>
              </w:rPr>
              <w:t>/</w:t>
            </w:r>
            <w:r>
              <w:rPr>
                <w:rFonts w:ascii="宋体" w:eastAsia="宋体" w:hAnsi="宋体" w:cs="宋体" w:hint="eastAsia"/>
                <w:lang w:eastAsia="zh-CN"/>
              </w:rPr>
              <w:t>Baggage</w:t>
            </w:r>
          </w:p>
        </w:tc>
        <w:tc>
          <w:tcPr>
            <w:tcW w:w="644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..N</w:t>
            </w:r>
            <w:proofErr w:type="gramEnd"/>
          </w:p>
        </w:tc>
        <w:tc>
          <w:tcPr>
            <w:tcW w:w="2269" w:type="dxa"/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免费行李</w:t>
            </w:r>
            <w:r>
              <w:rPr>
                <w:rFonts w:ascii="宋体" w:eastAsia="宋体" w:hAnsi="宋体" w:cs="宋体"/>
                <w:lang w:eastAsia="zh-CN"/>
              </w:rPr>
              <w:t>.详见9.1.2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Baggag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Options</w:t>
            </w:r>
            <w:r>
              <w:rPr>
                <w:rFonts w:ascii="宋体" w:eastAsia="宋体" w:hAnsi="宋体" w:cs="宋体" w:hint="eastAsia"/>
                <w:lang w:eastAsia="zh-CN"/>
              </w:rPr>
              <w:t>/OriginDestinationOption</w:t>
            </w:r>
            <w:r>
              <w:rPr>
                <w:rFonts w:ascii="宋体" w:eastAsia="宋体" w:hAnsi="宋体" w:cs="宋体" w:hint="eastAsia"/>
              </w:rPr>
              <w:t>/</w:t>
            </w:r>
            <w:r>
              <w:rPr>
                <w:rFonts w:ascii="宋体" w:eastAsia="宋体" w:hAnsi="宋体" w:cs="宋体" w:hint="eastAsia"/>
                <w:lang w:eastAsia="zh-CN"/>
              </w:rPr>
              <w:t>Baggag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..N</w:t>
            </w:r>
            <w:proofErr w:type="gramEnd"/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免费行李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FlighSegmentRPH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FlightSegment RPH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</w:t>
            </w:r>
            <w:r>
              <w:rPr>
                <w:rFonts w:ascii="宋体" w:eastAsia="宋体" w:hAnsi="宋体" w:cs="宋体" w:hint="eastAsia"/>
                <w:lang w:eastAsia="zh-CN"/>
              </w:rPr>
              <w:t>Piece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件数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TravelerRPH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Traveler</w:t>
            </w:r>
            <w:r>
              <w:rPr>
                <w:rFonts w:ascii="宋体" w:eastAsia="宋体" w:hAnsi="宋体" w:cs="宋体"/>
                <w:lang w:eastAsia="zh-CN"/>
              </w:rPr>
              <w:t>序号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Weigh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Kilogram(s)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重量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Weight</w:t>
            </w:r>
            <w:r>
              <w:rPr>
                <w:rFonts w:ascii="宋体" w:eastAsia="宋体" w:hAnsi="宋体" w:cs="宋体"/>
                <w:lang w:eastAsia="zh-CN"/>
              </w:rPr>
              <w:t>/@Uni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KG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重量单位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Weight</w:t>
            </w:r>
            <w:r>
              <w:rPr>
                <w:rFonts w:ascii="宋体" w:eastAsia="宋体" w:hAnsi="宋体" w:cs="宋体"/>
                <w:lang w:eastAsia="zh-CN"/>
              </w:rPr>
              <w:t>/@Weigh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30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重量值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/>
              </w:rPr>
              <w:t>./</w:t>
            </w:r>
            <w:proofErr w:type="gramEnd"/>
            <w:r>
              <w:rPr>
                <w:rFonts w:ascii="宋体" w:eastAsia="宋体" w:hAnsi="宋体" w:cs="宋体"/>
              </w:rPr>
              <w:t>Siz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尺寸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/>
              </w:rPr>
              <w:t>./</w:t>
            </w:r>
            <w:proofErr w:type="gramEnd"/>
            <w:r>
              <w:rPr>
                <w:rFonts w:ascii="宋体" w:eastAsia="宋体" w:hAnsi="宋体" w:cs="宋体"/>
              </w:rPr>
              <w:t>Size/@Cod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PC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/>
              </w:rPr>
              <w:t>./</w:t>
            </w:r>
            <w:proofErr w:type="gramEnd"/>
            <w:r>
              <w:rPr>
                <w:rFonts w:ascii="宋体" w:eastAsia="宋体" w:hAnsi="宋体" w:cs="宋体"/>
              </w:rPr>
              <w:t>Size/@Heigh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12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高度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/>
              </w:rPr>
              <w:t>./</w:t>
            </w:r>
            <w:proofErr w:type="gramEnd"/>
            <w:r>
              <w:rPr>
                <w:rFonts w:ascii="宋体" w:eastAsia="宋体" w:hAnsi="宋体" w:cs="宋体"/>
              </w:rPr>
              <w:t>Size/@Length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10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长度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/>
              </w:rPr>
              <w:t>./</w:t>
            </w:r>
            <w:proofErr w:type="gramEnd"/>
            <w:r>
              <w:rPr>
                <w:rFonts w:ascii="宋体" w:eastAsia="宋体" w:hAnsi="宋体" w:cs="宋体"/>
              </w:rPr>
              <w:t>Size/@Width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1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宽度</w:t>
            </w:r>
          </w:p>
        </w:tc>
      </w:tr>
    </w:tbl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FlightSegment</w:t>
      </w:r>
    </w:p>
    <w:tbl>
      <w:tblPr>
        <w:tblW w:w="98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9"/>
        <w:gridCol w:w="567"/>
        <w:gridCol w:w="1842"/>
        <w:gridCol w:w="4077"/>
      </w:tblGrid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aps w:val="0"/>
                <w:color w:val="auto"/>
                <w:sz w:val="24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Example Data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FlightSegmen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1..n</w:t>
            </w:r>
            <w:proofErr w:type="gram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</w:rPr>
              <w:t>每个FlightSegment对应一个航段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@ArrivalDateTim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2011-12-24T08:15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航段到达时间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@DepartureDateTim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2011-12-24T06:3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航班出发时间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@</w:t>
            </w:r>
            <w:r>
              <w:rPr>
                <w:rFonts w:ascii="宋体" w:hAnsi="宋体" w:cs="宋体"/>
                <w:szCs w:val="18"/>
              </w:rPr>
              <w:t>Original</w:t>
            </w:r>
            <w:r>
              <w:rPr>
                <w:rFonts w:ascii="宋体" w:hAnsi="宋体" w:cs="宋体" w:hint="eastAsia"/>
                <w:szCs w:val="18"/>
              </w:rPr>
              <w:t>DepartureDateTim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航班原定出发时间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@FlightNumb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7382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航班号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@InfoSourc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szCs w:val="18"/>
                <w:highlight w:val="white"/>
                <w:lang w:eastAsia="zh-CN"/>
              </w:rPr>
              <w:t>Domestic/</w:t>
            </w:r>
            <w:r>
              <w:rPr>
                <w:rFonts w:ascii="宋体" w:hAnsi="宋体" w:cs="宋体" w:hint="eastAsia"/>
                <w:szCs w:val="18"/>
                <w:highlight w:val="white"/>
                <w:lang w:eastAsia="zh-CN"/>
              </w:rPr>
              <w:t>International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国内/国际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lastRenderedPageBreak/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@RPH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航段RPH，SPNR内唯一序号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@ResBookDesig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M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预定舱位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Cabin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0.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Y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舱等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Dur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2:5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航班飞行时间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FlightNumb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7696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航班号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Mile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50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里程积累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Statu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RR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航段主机状态：RR、NO、OPEN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StopQuantit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经停次数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  <w:lang w:eastAsia="zh-CN"/>
              </w:rPr>
              <w:t>@PreCheck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tru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航班是否可进行预值机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Meal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B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 xml:space="preserve">Breakfast(B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>Snack (S)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 xml:space="preserve"> Dinner(D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 xml:space="preserve">Hot Meal(H) Lunch(L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 xml:space="preserve">Refreshments(R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 xml:space="preserve">Complimentary LiquorC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>Meal</w:t>
            </w:r>
            <w:r>
              <w:rPr>
                <w:rFonts w:ascii="宋体" w:hAnsi="宋体" w:cs="宋体" w:hint="eastAsia"/>
                <w:szCs w:val="18"/>
              </w:rPr>
              <w:tab/>
              <w:t xml:space="preserve">(M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 xml:space="preserve">Liquor for Purchase(P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 xml:space="preserve">Food for Purchase(F) 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>Cold Meal</w:t>
            </w:r>
            <w:r>
              <w:rPr>
                <w:rFonts w:ascii="宋体" w:hAnsi="宋体" w:cs="宋体" w:hint="eastAsia"/>
                <w:szCs w:val="18"/>
              </w:rPr>
              <w:tab/>
              <w:t>(O)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、</w:t>
            </w:r>
            <w:r>
              <w:rPr>
                <w:rFonts w:ascii="宋体" w:hAnsi="宋体" w:cs="宋体" w:hint="eastAsia"/>
                <w:szCs w:val="18"/>
              </w:rPr>
              <w:t>No Meal Service(-)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  <w:lang w:eastAsia="zh-CN"/>
              </w:rPr>
              <w:t>@SegmentTyp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Main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分销系统航段类型，多用于国际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  <w:lang w:eastAsia="zh-CN"/>
              </w:rPr>
              <w:t>@InvContro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tru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是否占座限制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proofErr w:type="gramStart"/>
            <w:r>
              <w:rPr>
                <w:rFonts w:ascii="宋体" w:hAnsi="宋体" w:cs="宋体" w:hint="eastAsia"/>
                <w:szCs w:val="18"/>
                <w:lang w:eastAsia="zh-CN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  <w:lang w:eastAsia="zh-CN"/>
              </w:rPr>
              <w:t>@OnlineCheck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True/fals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是否是线上值机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DepartureAirpo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出发地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DepartureAirport/@Location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PEK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出发</w:t>
            </w:r>
            <w:r>
              <w:rPr>
                <w:rFonts w:ascii="宋体" w:hAnsi="宋体" w:cs="宋体"/>
                <w:szCs w:val="18"/>
              </w:rPr>
              <w:t>机场</w:t>
            </w:r>
            <w:r>
              <w:rPr>
                <w:rFonts w:ascii="宋体" w:hAnsi="宋体" w:cs="宋体" w:hint="eastAsia"/>
                <w:szCs w:val="18"/>
              </w:rPr>
              <w:t>三字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DepartureAirport/@</w:t>
            </w:r>
            <w:r>
              <w:rPr>
                <w:rFonts w:ascii="宋体" w:hAnsi="宋体" w:cs="宋体" w:hint="eastAsia"/>
                <w:szCs w:val="18"/>
                <w:highlight w:val="white"/>
                <w:lang w:eastAsia="zh-CN"/>
              </w:rPr>
              <w:t>LocationContex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IATA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标识识别码的上下文，例如 IATA、</w:t>
            </w:r>
            <w:r>
              <w:rPr>
                <w:rFonts w:ascii="宋体" w:hAnsi="宋体" w:cs="宋体"/>
                <w:szCs w:val="18"/>
              </w:rPr>
              <w:t>LocationId</w:t>
            </w:r>
            <w:r>
              <w:rPr>
                <w:rFonts w:ascii="宋体" w:hAnsi="宋体" w:cs="宋体" w:hint="eastAsia"/>
                <w:szCs w:val="18"/>
              </w:rPr>
              <w:t xml:space="preserve"> 或内部代码等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DepartureAirport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/@</w:t>
            </w:r>
            <w:r>
              <w:rPr>
                <w:rFonts w:ascii="宋体" w:hAnsi="宋体" w:cs="宋体" w:hint="eastAsia"/>
                <w:szCs w:val="18"/>
              </w:rPr>
              <w:t>Termin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T1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出发地航站楼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DepartureAirport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/@</w:t>
            </w:r>
            <w:r>
              <w:rPr>
                <w:rFonts w:ascii="宋体" w:hAnsi="宋体" w:cs="宋体"/>
                <w:szCs w:val="18"/>
                <w:lang w:eastAsia="zh-CN"/>
              </w:rPr>
              <w:t>TS_City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PEK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出发城市代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ArrivalAirpo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到达地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ArrivalAirport/@Location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HAK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到达地三字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ArrivalAirport/@LocationContex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IATA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标识识别码的上下文，例如 IATA、ARC 或内部代码等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ArrivalAirport/@Termin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 w:hint="eastAsia"/>
                <w:szCs w:val="18"/>
                <w:lang w:eastAsia="zh-CN"/>
              </w:rPr>
              <w:t>T1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到达地航站楼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Arrival</w:t>
            </w:r>
            <w:r>
              <w:rPr>
                <w:rFonts w:ascii="宋体" w:hAnsi="宋体" w:cs="宋体" w:hint="eastAsia"/>
                <w:szCs w:val="18"/>
              </w:rPr>
              <w:t>Airport</w:t>
            </w:r>
            <w:r>
              <w:rPr>
                <w:rFonts w:ascii="宋体" w:hAnsi="宋体" w:cs="宋体" w:hint="eastAsia"/>
                <w:szCs w:val="18"/>
                <w:lang w:eastAsia="zh-CN"/>
              </w:rPr>
              <w:t>/@</w:t>
            </w:r>
            <w:r>
              <w:rPr>
                <w:rFonts w:ascii="宋体" w:hAnsi="宋体" w:cs="宋体"/>
                <w:szCs w:val="18"/>
                <w:lang w:eastAsia="zh-CN"/>
              </w:rPr>
              <w:t>TS_City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PEK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目的地城市代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Equipmen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Equipment/@AirEquipTyp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737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机型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MarketingAirlin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This is required for use with scheduled airline messages but may be omitted for requests by tour operators.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MarketingAirline</w:t>
            </w:r>
            <w:r>
              <w:rPr>
                <w:rFonts w:ascii="宋体" w:hAnsi="宋体" w:cs="宋体"/>
                <w:szCs w:val="18"/>
              </w:rPr>
              <w:t>/@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CA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市场方航司二字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OperatingAirlin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 w:hint="eastAsia"/>
                <w:szCs w:val="18"/>
              </w:rPr>
              <w:t>The operating airline of the flight if it is a codeshare flight.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OperatingAirline</w:t>
            </w:r>
            <w:r>
              <w:rPr>
                <w:rFonts w:ascii="宋体" w:hAnsi="宋体" w:cs="宋体"/>
                <w:szCs w:val="18"/>
              </w:rPr>
              <w:t>/@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.</w:t>
            </w:r>
            <w:r>
              <w:rPr>
                <w:rFonts w:ascii="宋体" w:hAnsi="宋体" w:cs="宋体"/>
                <w:szCs w:val="18"/>
              </w:rPr>
              <w:lastRenderedPageBreak/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lastRenderedPageBreak/>
              <w:t>CA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承运方航司二字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 w:hint="eastAsia"/>
                <w:szCs w:val="18"/>
              </w:rPr>
              <w:t>./</w:t>
            </w:r>
            <w:proofErr w:type="gramEnd"/>
            <w:r>
              <w:rPr>
                <w:rFonts w:ascii="宋体" w:hAnsi="宋体" w:cs="宋体" w:hint="eastAsia"/>
                <w:szCs w:val="18"/>
              </w:rPr>
              <w:t>OperatingAirline</w:t>
            </w:r>
            <w:r>
              <w:rPr>
                <w:rFonts w:ascii="宋体" w:hAnsi="宋体" w:cs="宋体"/>
                <w:szCs w:val="18"/>
              </w:rPr>
              <w:t>/@FlightNumb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867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承运航班号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StopLoc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9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经停点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StopLocation/@Location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SZX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经停机场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StopLocation/@CodeContex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IATA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地点code类型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StopLocation/@StopTim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3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经停时间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BookingClassAvail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BookingClassAvails/BookingClassAvai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1.26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航班舱位信息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BookingClassAvails/BookingClassAvail/@RPH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1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序号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BookingClassAvails/BookingClassAvail/@ResBookDesig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Y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舱位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proofErr w:type="gramStart"/>
            <w:r>
              <w:rPr>
                <w:rFonts w:ascii="宋体" w:hAnsi="宋体" w:cs="宋体"/>
                <w:szCs w:val="18"/>
              </w:rPr>
              <w:t>./</w:t>
            </w:r>
            <w:proofErr w:type="gramEnd"/>
            <w:r>
              <w:rPr>
                <w:rFonts w:ascii="宋体" w:hAnsi="宋体" w:cs="宋体"/>
                <w:szCs w:val="18"/>
              </w:rPr>
              <w:t>BookingClassAvails/BookingClassAvail/@ResBookDesigQuantit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</w:rPr>
            </w:pPr>
            <w:r>
              <w:rPr>
                <w:rFonts w:ascii="宋体" w:hAnsi="宋体" w:cs="宋体"/>
                <w:szCs w:val="18"/>
              </w:rPr>
              <w:t>0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Cs w:val="18"/>
              </w:rPr>
            </w:pPr>
            <w:bookmarkStart w:id="9" w:name="_GoBack"/>
            <w:bookmarkEnd w:id="9"/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Cs w:val="18"/>
                <w:lang w:eastAsia="zh-CN"/>
              </w:rPr>
            </w:pPr>
            <w:r>
              <w:rPr>
                <w:rFonts w:ascii="宋体" w:hAnsi="宋体" w:cs="宋体"/>
                <w:szCs w:val="18"/>
                <w:lang w:eastAsia="zh-CN"/>
              </w:rPr>
              <w:t>舱位剩余数（不代表实时数值）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PriceInfo节点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riceInfo节点，存储了MP内所有航段价格的详细信息。</w:t>
      </w:r>
    </w:p>
    <w:tbl>
      <w:tblPr>
        <w:tblW w:w="96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410"/>
        <w:gridCol w:w="2410"/>
        <w:gridCol w:w="2410"/>
      </w:tblGrid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/</w:t>
            </w:r>
            <w:r>
              <w:rPr>
                <w:rFonts w:ascii="宋体" w:eastAsia="宋体" w:hAnsi="宋体" w:cs="宋体" w:hint="eastAsia"/>
              </w:rPr>
              <w:t>PriceInf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航班价格信息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@PricingSourc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ricingSource="Published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公共运价/私有运价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FarefamilyNam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haozhi_tehu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主机返回的运价名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FareFamilyCod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PECIA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主机返回的运价CODE值</w:t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ItinTotalFar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fldChar w:fldCharType="begin"/>
            </w:r>
            <w:r>
              <w:rPr>
                <w:rFonts w:ascii="宋体" w:eastAsia="宋体" w:hAnsi="宋体" w:cs="宋体" w:hint="eastAsia"/>
                <w:lang w:eastAsia="zh-CN"/>
              </w:rPr>
              <w:instrText xml:space="preserve"> REF _Ref12142 \r \h </w:instrText>
            </w:r>
            <w:r>
              <w:rPr>
                <w:rFonts w:ascii="宋体" w:eastAsia="宋体" w:hAnsi="宋体" w:cs="宋体" w:hint="eastAsia"/>
                <w:lang w:eastAsia="zh-CN"/>
              </w:rPr>
            </w:r>
            <w:r>
              <w:rPr>
                <w:rFonts w:ascii="宋体" w:eastAsia="宋体" w:hAnsi="宋体" w:cs="宋体" w:hint="eastAsia"/>
                <w:lang w:eastAsia="zh-CN"/>
              </w:rPr>
              <w:fldChar w:fldCharType="separate"/>
            </w:r>
            <w:r>
              <w:rPr>
                <w:rFonts w:ascii="宋体" w:eastAsia="宋体" w:hAnsi="宋体" w:cs="宋体" w:hint="eastAsia"/>
                <w:lang w:eastAsia="zh-CN"/>
              </w:rPr>
              <w:t>Figure 28</w:t>
            </w:r>
            <w:r>
              <w:rPr>
                <w:rFonts w:ascii="宋体" w:eastAsia="宋体" w:hAnsi="宋体" w:cs="宋体" w:hint="eastAsia"/>
                <w:lang w:eastAsia="zh-CN"/>
              </w:rPr>
              <w:fldChar w:fldCharType="end"/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PTC_FareBreakdown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fldChar w:fldCharType="begin"/>
            </w:r>
            <w:r>
              <w:rPr>
                <w:rFonts w:ascii="宋体" w:eastAsia="宋体" w:hAnsi="宋体" w:cs="宋体" w:hint="eastAsia"/>
              </w:rPr>
              <w:instrText xml:space="preserve"> REF _Ref12426 \r \h </w:instrText>
            </w:r>
            <w:r>
              <w:rPr>
                <w:rFonts w:ascii="宋体" w:eastAsia="宋体" w:hAnsi="宋体" w:cs="宋体" w:hint="eastAsia"/>
              </w:rPr>
            </w:r>
            <w:r>
              <w:rPr>
                <w:rFonts w:ascii="宋体" w:eastAsia="宋体" w:hAnsi="宋体" w:cs="宋体" w:hint="eastAsia"/>
              </w:rPr>
              <w:fldChar w:fldCharType="separate"/>
            </w:r>
            <w:r>
              <w:rPr>
                <w:rFonts w:ascii="宋体" w:eastAsia="宋体" w:hAnsi="宋体" w:cs="宋体" w:hint="eastAsia"/>
              </w:rPr>
              <w:t>Figure 29</w:t>
            </w:r>
            <w:r>
              <w:rPr>
                <w:rFonts w:ascii="宋体" w:eastAsia="宋体" w:hAnsi="宋体" w:cs="宋体" w:hint="eastAsia"/>
              </w:rPr>
              <w:fldChar w:fldCharType="end"/>
            </w:r>
          </w:p>
        </w:tc>
      </w:tr>
      <w:tr w:rsidR="00984B36"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FareInfo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fldChar w:fldCharType="begin"/>
            </w:r>
            <w:r>
              <w:rPr>
                <w:rFonts w:ascii="宋体" w:eastAsia="宋体" w:hAnsi="宋体" w:cs="宋体" w:hint="eastAsia"/>
              </w:rPr>
              <w:instrText xml:space="preserve"> REF _Ref16625 \r \h </w:instrText>
            </w:r>
            <w:r>
              <w:rPr>
                <w:rFonts w:ascii="宋体" w:eastAsia="宋体" w:hAnsi="宋体" w:cs="宋体" w:hint="eastAsia"/>
              </w:rPr>
            </w:r>
            <w:r>
              <w:rPr>
                <w:rFonts w:ascii="宋体" w:eastAsia="宋体" w:hAnsi="宋体" w:cs="宋体" w:hint="eastAsia"/>
              </w:rPr>
              <w:fldChar w:fldCharType="separate"/>
            </w:r>
            <w:r>
              <w:rPr>
                <w:rFonts w:ascii="宋体" w:eastAsia="宋体" w:hAnsi="宋体" w:cs="宋体" w:hint="eastAsia"/>
              </w:rPr>
              <w:t>Figure 31</w:t>
            </w:r>
            <w:r>
              <w:rPr>
                <w:rFonts w:ascii="宋体" w:eastAsia="宋体" w:hAnsi="宋体" w:cs="宋体" w:hint="eastAsia"/>
              </w:rPr>
              <w:fldChar w:fldCharType="end"/>
            </w:r>
          </w:p>
        </w:tc>
      </w:tr>
    </w:tbl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color w:val="333333"/>
          <w:sz w:val="32"/>
          <w:szCs w:val="32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 w:val="32"/>
          <w:szCs w:val="32"/>
          <w:shd w:val="clear" w:color="auto" w:fill="FFFFFF"/>
        </w:rPr>
        <w:t>InitTotalFare</w:t>
      </w:r>
    </w:p>
    <w:tbl>
      <w:tblPr>
        <w:tblW w:w="98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3"/>
        <w:gridCol w:w="585"/>
        <w:gridCol w:w="1830"/>
        <w:gridCol w:w="4077"/>
      </w:tblGrid>
      <w:tr w:rsidR="00984B36">
        <w:tc>
          <w:tcPr>
            <w:tcW w:w="3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aps w:val="0"/>
                <w:color w:val="auto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3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ItinTotalFar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行程总价。</w:t>
            </w:r>
          </w:p>
        </w:tc>
      </w:tr>
      <w:tr w:rsidR="00984B36">
        <w:tc>
          <w:tcPr>
            <w:tcW w:w="3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BaseFar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不含税费的库存价格。</w:t>
            </w:r>
          </w:p>
        </w:tc>
      </w:tr>
      <w:tr w:rsidR="00984B36">
        <w:tc>
          <w:tcPr>
            <w:tcW w:w="3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Taxes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这是税收的集合。</w:t>
            </w:r>
          </w:p>
        </w:tc>
      </w:tr>
      <w:tr w:rsidR="00984B36">
        <w:tc>
          <w:tcPr>
            <w:tcW w:w="3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Taxes/Tax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1..n</w:t>
            </w:r>
            <w:proofErr w:type="gramEnd"/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适用于票价的个人税。</w:t>
            </w:r>
          </w:p>
        </w:tc>
      </w:tr>
      <w:tr w:rsidR="00984B36">
        <w:tc>
          <w:tcPr>
            <w:tcW w:w="3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TotalFar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乘客将支付的总价格（包括票价、税费、费用）。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PTC_FareBreaksdowns</w:t>
      </w:r>
    </w:p>
    <w:tbl>
      <w:tblPr>
        <w:tblW w:w="98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51"/>
        <w:gridCol w:w="585"/>
        <w:gridCol w:w="1842"/>
        <w:gridCol w:w="4077"/>
      </w:tblGrid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aps w:val="0"/>
                <w:color w:val="auto"/>
                <w:sz w:val="24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lastRenderedPageBreak/>
              <w:t>PTC_FareBreakdowns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每类乘客的运价统计信息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proofErr w:type="gramStart"/>
            <w:r>
              <w:rPr>
                <w:rFonts w:ascii="宋体" w:hAnsi="宋体" w:cs="宋体" w:hint="eastAsia"/>
              </w:rPr>
              <w:t>1..n</w:t>
            </w:r>
            <w:proofErr w:type="gram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</w:rPr>
            </w:pP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TypeQuantity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在此 PTC 下旅行的个人数量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TypeQuantity /@Cod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Code="ADT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旅客类型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TypeQuantity /@Quantity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Quantity="1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旅客数量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包含成本明细的总乘客票价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BaseFar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不含税费的库存价格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BaseFare /@Amount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Amount="84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不含税费的库存价格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BaseFare /@CurrencyCod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CurrencyCode="EUR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货币种类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axes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这是税收的集合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axes/Tax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proofErr w:type="gramStart"/>
            <w:r>
              <w:rPr>
                <w:rFonts w:ascii="宋体" w:hAnsi="宋体" w:cs="宋体" w:hint="eastAsia"/>
              </w:rPr>
              <w:t>1..n</w:t>
            </w:r>
            <w:proofErr w:type="gram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适用于票价的个人税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axes/Tax /@Amount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Amount="37.5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  <w:lang w:eastAsia="zh-CN"/>
              </w:rPr>
            </w:pPr>
            <w:r>
              <w:rPr>
                <w:rFonts w:ascii="宋体" w:hAnsi="宋体" w:cs="宋体" w:hint="eastAsia"/>
                <w:sz w:val="24"/>
                <w:lang w:eastAsia="zh-CN"/>
              </w:rPr>
              <w:t>税费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axes/Tax /@CurrencyCod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CurrencyCode="EUR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货币种类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axes/Tax /@TaxCod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TaxCode="AT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标识税的代码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otalFar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Tabletext"/>
              <w:rPr>
                <w:rFonts w:ascii="宋体" w:hAnsi="宋体" w:cs="宋体"/>
                <w:sz w:val="24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乘客将支付的总价格（包括票价、税费、费用）。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otalFare /@Amount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Amount="181.5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  <w:lang w:eastAsia="zh-CN"/>
              </w:rPr>
            </w:pPr>
            <w:r>
              <w:rPr>
                <w:rFonts w:ascii="宋体" w:hAnsi="宋体" w:cs="宋体" w:hint="eastAsia"/>
                <w:sz w:val="24"/>
                <w:lang w:eastAsia="zh-CN"/>
              </w:rPr>
              <w:t>总价</w:t>
            </w:r>
          </w:p>
        </w:tc>
      </w:tr>
      <w:tr w:rsidR="00984B36"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</w:rPr>
              <w:t>./</w:t>
            </w:r>
            <w:proofErr w:type="gramEnd"/>
            <w:r>
              <w:rPr>
                <w:rFonts w:ascii="宋体" w:hAnsi="宋体" w:cs="宋体" w:hint="eastAsia"/>
              </w:rPr>
              <w:t>PTC_FareBreakdown /PassengerFare/TotalFare /@CurrencyCod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CurrencyCode="EUR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Tabletext"/>
              <w:rPr>
                <w:rFonts w:ascii="宋体" w:hAnsi="宋体" w:cs="宋体"/>
                <w:lang w:eastAsia="zh-CN"/>
              </w:rPr>
            </w:pPr>
            <w:r>
              <w:rPr>
                <w:rFonts w:ascii="宋体" w:hAnsi="宋体" w:cs="宋体" w:hint="eastAsia"/>
                <w:lang w:eastAsia="zh-CN"/>
              </w:rPr>
              <w:t>货币种类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FareInfos</w:t>
      </w:r>
    </w:p>
    <w:tbl>
      <w:tblPr>
        <w:tblW w:w="98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9"/>
        <w:gridCol w:w="567"/>
        <w:gridCol w:w="1842"/>
        <w:gridCol w:w="4077"/>
      </w:tblGrid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aps w:val="0"/>
                <w:color w:val="auto"/>
                <w:sz w:val="24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FareInfo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存储每个航段的详细运价、退改签等信息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1..n</w:t>
            </w:r>
            <w:proofErr w:type="gram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DepartureAirpo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DepartureAirport /@Location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LocationCode="JFK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出发城市三字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ArrivalAirpo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ArrivalAirport /@Location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LocationCode="SYD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到达机场三字码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ilingAirlin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ilingAirline/@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ode="U2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通过公司代码标识公司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areFamil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J Extension to cover fare families.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areFamily/@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ode="ECOPRO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与此票价关联的票价系列代码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areReferenc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LNN69D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</w:rPr>
              <w:t>FareInfo/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olor w:val="000000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扩展节点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AfterDepartureRat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2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出发后退的费率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BeforeDepartureRat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2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出发前退的费率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Currenc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NY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费的货币类型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PassengerType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ADT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改政策适用的旅客类型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TimeThreshol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-5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费计算的时间偏移量（相对于航班出发时间）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Typ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Percent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费类型（百分比或数值）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Voluntar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fals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自愿非自愿标识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Refund/@policy_cab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Y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改政策适用舱位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AfterDepartureRat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5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出发后变更的费率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BeforeDepartureRat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5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出发前变更的费率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Currenc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NY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变更费对应的货币种类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PassengerType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ADT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变更政策适用的旅客类型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TimeThreshol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-10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变更费计算的时间偏移量（相对于出发）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Typ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Percent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航班变更费类型（百分比或数值）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Voluntar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fals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变更自愿还是非自愿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PA_Extensions/FareFamilyInfo/DateChange/@policy_cab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Y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变更政策适用的舱位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areReference /@ResBookDesig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ResBookDesigCode="Y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标识指定票价基础代码的服务等级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areInf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FareInfo/FareInfo/@FareBasis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FareBasisCode="NJFKSYD"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此规则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的票价的票价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 xml:space="preserve">基础代码。 </w:t>
            </w:r>
            <w:r>
              <w:rPr>
                <w:rFonts w:ascii="宋体" w:eastAsia="宋体" w:hAnsi="宋体" w:cs="宋体" w:hint="eastAsia"/>
              </w:rPr>
              <w:t>它可以是空的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B0F0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B0F0"/>
              </w:rPr>
              <w:t>FareInfo/FareInfo/@</w:t>
            </w:r>
            <w:r>
              <w:rPr>
                <w:rFonts w:ascii="宋体" w:eastAsia="宋体" w:hAnsi="宋体" w:cs="宋体"/>
                <w:color w:val="00B0F0"/>
              </w:rPr>
              <w:t>FC_RPH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1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  <w:lang w:eastAsia="zh-CN"/>
              </w:rPr>
            </w:pPr>
            <w:r>
              <w:rPr>
                <w:rFonts w:ascii="宋体" w:eastAsia="宋体" w:hAnsi="宋体" w:cs="宋体"/>
                <w:color w:val="00B0F0"/>
                <w:lang w:eastAsia="zh-CN"/>
              </w:rPr>
              <w:t>用来记录一体运价拆分分组信息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  <w:lang w:eastAsia="zh-CN"/>
              </w:rPr>
              <w:t>票价组件可以包含1个或多个分段(每个pax类型)。</w:t>
            </w:r>
            <w:r>
              <w:rPr>
                <w:rFonts w:ascii="宋体" w:eastAsia="宋体" w:hAnsi="宋体" w:cs="宋体"/>
                <w:color w:val="00B0F0"/>
              </w:rPr>
              <w:t>该RPH表示FareInfo所属的段/pax类型的票价组件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B0F0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B0F0"/>
              </w:rPr>
              <w:t>FareInfo/FareInfo/@</w:t>
            </w:r>
            <w:r>
              <w:rPr>
                <w:rFonts w:ascii="宋体" w:eastAsia="宋体" w:hAnsi="宋体" w:cs="宋体"/>
                <w:color w:val="00B0F0"/>
              </w:rPr>
              <w:t>FC_PriceIn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true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  <w:lang w:eastAsia="zh-CN"/>
              </w:rPr>
            </w:pPr>
            <w:r>
              <w:rPr>
                <w:rFonts w:ascii="宋体" w:eastAsia="宋体" w:hAnsi="宋体" w:cs="宋体"/>
                <w:color w:val="00B0F0"/>
                <w:lang w:eastAsia="zh-CN"/>
              </w:rPr>
              <w:t>用来记录一体运价拆分分组信息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  <w:lang w:eastAsia="zh-CN"/>
              </w:rPr>
            </w:pPr>
            <w:r>
              <w:rPr>
                <w:rFonts w:ascii="宋体" w:eastAsia="宋体" w:hAnsi="宋体" w:cs="宋体"/>
                <w:color w:val="00B0F0"/>
                <w:lang w:eastAsia="zh-CN"/>
              </w:rPr>
              <w:t>如果为tue，则票价组件的全价包含在此段/pax类型FareInfo中。通常，它会在Fare组件的第一个段中被设置为true。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B0F0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B0F0"/>
              </w:rPr>
              <w:t>FareInfo/FareInfo/@</w:t>
            </w:r>
            <w:r>
              <w:rPr>
                <w:rFonts w:ascii="宋体" w:eastAsia="宋体" w:hAnsi="宋体" w:cs="宋体"/>
                <w:color w:val="00B0F0"/>
              </w:rPr>
              <w:t>OrigPubAmoun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123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  <w:lang w:eastAsia="zh-CN"/>
              </w:rPr>
            </w:pPr>
            <w:r>
              <w:rPr>
                <w:rFonts w:ascii="宋体" w:eastAsia="宋体" w:hAnsi="宋体" w:cs="宋体"/>
                <w:color w:val="00B0F0"/>
                <w:lang w:eastAsia="zh-CN"/>
              </w:rPr>
              <w:t>原始运价价钱，用于记录当运价发布使用外币而询价使用CNY时的外币金额及币种信息</w:t>
            </w:r>
          </w:p>
        </w:tc>
      </w:tr>
      <w:tr w:rsidR="00984B3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B0F0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B0F0"/>
              </w:rPr>
              <w:t>FareInfo/FareInfo/@</w:t>
            </w:r>
            <w:r>
              <w:rPr>
                <w:rFonts w:ascii="宋体" w:eastAsia="宋体" w:hAnsi="宋体" w:cs="宋体"/>
                <w:color w:val="00B0F0"/>
              </w:rPr>
              <w:t>OrigPubCurrencyCo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0.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</w:rPr>
            </w:pPr>
            <w:r>
              <w:rPr>
                <w:rFonts w:ascii="宋体" w:eastAsia="宋体" w:hAnsi="宋体" w:cs="宋体"/>
                <w:color w:val="00B0F0"/>
              </w:rPr>
              <w:t>CNY</w:t>
            </w:r>
          </w:p>
        </w:tc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B0F0"/>
                <w:lang w:eastAsia="zh-CN"/>
              </w:rPr>
            </w:pPr>
            <w:r>
              <w:rPr>
                <w:rFonts w:ascii="宋体" w:eastAsia="宋体" w:hAnsi="宋体" w:cs="宋体"/>
                <w:color w:val="00B0F0"/>
                <w:lang w:eastAsia="zh-CN"/>
              </w:rPr>
              <w:t>原始运价币种，用于记录当运价发布使用外币而询价使用CNY时的外币金额及币种信息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BookingReferenc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/</w:t>
            </w:r>
            <w:r>
              <w:rPr>
                <w:rFonts w:ascii="宋体" w:eastAsia="宋体" w:hAnsi="宋体" w:cs="宋体" w:hint="eastAsia"/>
              </w:rPr>
              <w:t>BookingReferenceI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记录PNR信息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I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right" w:pos="2053"/>
              </w:tabs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NWNPYL</w:t>
            </w:r>
            <w:r>
              <w:rPr>
                <w:rFonts w:ascii="宋体" w:eastAsia="宋体" w:hAnsi="宋体" w:cs="宋体" w:hint="eastAsia"/>
                <w:lang w:eastAsia="zh-CN"/>
              </w:rPr>
              <w:tab/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NR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CompanyName/@Cod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TSDF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SDF:国内票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SIF:国际票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SupplierNotes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/SupplierNote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333333"/>
                <w:sz w:val="19"/>
                <w:szCs w:val="19"/>
                <w:shd w:val="clear" w:color="auto" w:fill="F8F8F8"/>
              </w:rPr>
              <w:t>记录自定义信息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No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1</w:t>
            </w:r>
            <w:r>
              <w:rPr>
                <w:rFonts w:ascii="宋体" w:eastAsia="宋体" w:hAnsi="宋体" w:cs="宋体" w:hint="eastAsia"/>
                <w:lang w:eastAsia="zh-CN"/>
              </w:rPr>
              <w:t>..n</w:t>
            </w:r>
            <w:proofErr w:type="gramEnd"/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right" w:pos="2053"/>
              </w:tabs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ab/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每个Note对应一条信息，以@Type和</w:t>
            </w:r>
            <w:proofErr w:type="gramStart"/>
            <w:r>
              <w:rPr>
                <w:rFonts w:ascii="宋体" w:eastAsia="宋体" w:hAnsi="宋体" w:cs="宋体" w:hint="eastAsia"/>
              </w:rPr>
              <w:t>Text(</w:t>
            </w:r>
            <w:proofErr w:type="gramEnd"/>
            <w:r>
              <w:rPr>
                <w:rFonts w:ascii="宋体" w:eastAsia="宋体" w:hAnsi="宋体" w:cs="宋体" w:hint="eastAsia"/>
              </w:rPr>
              <w:t>)值作为键值对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bookmarkStart w:id="10" w:name="_Ticking"/>
      <w:r>
        <w:rPr>
          <w:rFonts w:ascii="宋体" w:eastAsia="宋体" w:hAnsi="宋体" w:cs="宋体" w:hint="eastAsia"/>
          <w:sz w:val="32"/>
          <w:szCs w:val="32"/>
        </w:rPr>
        <w:t>Ticking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bookmarkEnd w:id="10"/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</w:t>
            </w:r>
            <w:r>
              <w:rPr>
                <w:rFonts w:ascii="宋体" w:eastAsia="宋体" w:hAnsi="宋体" w:cs="宋体" w:hint="eastAsia"/>
              </w:rPr>
              <w:t>/Ticketing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记录票面信息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FlightSegmentRefNumb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航段序号，唯一值，不变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icketTim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-12-11T23:00:00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出票时间，取自主机时间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icketingStatu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OPEN FOR US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主机票面状态：OPEN </w:t>
            </w:r>
            <w:r>
              <w:rPr>
                <w:rFonts w:ascii="宋体" w:eastAsia="宋体" w:hAnsi="宋体" w:cs="宋体" w:hint="eastAsia"/>
              </w:rPr>
              <w:lastRenderedPageBreak/>
              <w:t xml:space="preserve">FOR </w:t>
            </w:r>
            <w:proofErr w:type="gramStart"/>
            <w:r>
              <w:rPr>
                <w:rFonts w:ascii="宋体" w:eastAsia="宋体" w:hAnsi="宋体" w:cs="宋体" w:hint="eastAsia"/>
              </w:rPr>
              <w:t>USE ,</w:t>
            </w:r>
            <w:proofErr w:type="gramEnd"/>
            <w:r>
              <w:rPr>
                <w:rFonts w:ascii="宋体" w:eastAsia="宋体" w:hAnsi="宋体" w:cs="宋体" w:hint="eastAsia"/>
              </w:rPr>
              <w:t xml:space="preserve"> REFUND, EXCHANGE, VOID, USED/FLOWN等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ravelerRefNumb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旅客在当前MP内的序号，非@OJ_SuperPNR_RPH，两者不一定相等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eTicketNumb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8802167457824</w:t>
            </w:r>
          </w:p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票号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proofErr w:type="gramStart"/>
            <w:r>
              <w:rPr>
                <w:rFonts w:ascii="宋体" w:eastAsia="宋体" w:hAnsi="宋体" w:cs="宋体" w:hint="eastAsia"/>
                <w:color w:val="5B9BD5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5B9BD5"/>
              </w:rPr>
              <w:t>@</w:t>
            </w:r>
            <w:r>
              <w:rPr>
                <w:rFonts w:ascii="宋体" w:eastAsia="宋体" w:hAnsi="宋体" w:cs="宋体"/>
                <w:color w:val="5B9BD5"/>
              </w:rPr>
              <w:t>ExpiryDateTim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r>
              <w:rPr>
                <w:rFonts w:ascii="宋体" w:eastAsia="宋体" w:hAnsi="宋体" w:cs="宋体"/>
                <w:color w:val="5B9BD5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r>
              <w:rPr>
                <w:rFonts w:ascii="宋体" w:eastAsia="宋体" w:hAnsi="宋体" w:cs="宋体" w:hint="eastAsia"/>
                <w:color w:val="5B9BD5"/>
              </w:rPr>
              <w:t>2013-12-11T23:00:00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r>
              <w:rPr>
                <w:rFonts w:ascii="宋体" w:eastAsia="宋体" w:hAnsi="宋体" w:cs="宋体"/>
                <w:color w:val="5B9BD5"/>
              </w:rPr>
              <w:t>记录客票有效期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proofErr w:type="gramStart"/>
            <w:r>
              <w:rPr>
                <w:rFonts w:ascii="宋体" w:eastAsia="宋体" w:hAnsi="宋体" w:cs="宋体" w:hint="eastAsia"/>
                <w:color w:val="5B9BD5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5B9BD5"/>
              </w:rPr>
              <w:t>@</w:t>
            </w:r>
            <w:r>
              <w:rPr>
                <w:rFonts w:ascii="宋体" w:eastAsia="宋体" w:hAnsi="宋体" w:cs="宋体"/>
                <w:color w:val="5B9BD5"/>
              </w:rPr>
              <w:t>WaitlistStatu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r>
              <w:rPr>
                <w:rFonts w:ascii="宋体" w:eastAsia="宋体" w:hAnsi="宋体" w:cs="宋体"/>
                <w:color w:val="5B9BD5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r>
              <w:rPr>
                <w:rFonts w:ascii="宋体" w:eastAsia="宋体" w:hAnsi="宋体" w:cs="宋体"/>
                <w:color w:val="5B9BD5"/>
              </w:rPr>
              <w:t>OK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  <w:lang w:eastAsia="zh-CN"/>
              </w:rPr>
            </w:pPr>
            <w:r>
              <w:rPr>
                <w:rFonts w:ascii="宋体" w:eastAsia="宋体" w:hAnsi="宋体" w:cs="宋体"/>
                <w:color w:val="5B9BD5"/>
                <w:lang w:eastAsia="zh-CN"/>
              </w:rPr>
              <w:t>客票候补状态,用于表示客票是候补客票还是非候补客票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  <w:lang w:eastAsia="zh-CN"/>
              </w:rPr>
            </w:pPr>
            <w:r>
              <w:rPr>
                <w:rFonts w:ascii="宋体" w:eastAsia="宋体" w:hAnsi="宋体" w:cs="宋体"/>
                <w:color w:val="5B9BD5"/>
                <w:lang w:eastAsia="zh-CN"/>
              </w:rPr>
              <w:t>OK: 已确认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  <w:lang w:eastAsia="zh-CN"/>
              </w:rPr>
            </w:pPr>
            <w:r>
              <w:rPr>
                <w:rFonts w:ascii="宋体" w:eastAsia="宋体" w:hAnsi="宋体" w:cs="宋体"/>
                <w:color w:val="5B9BD5"/>
                <w:lang w:eastAsia="zh-CN"/>
              </w:rPr>
              <w:t>RQ: 已申请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  <w:lang w:eastAsia="zh-CN"/>
              </w:rPr>
            </w:pPr>
            <w:r>
              <w:rPr>
                <w:rFonts w:ascii="宋体" w:eastAsia="宋体" w:hAnsi="宋体" w:cs="宋体"/>
                <w:color w:val="5B9BD5"/>
                <w:lang w:eastAsia="zh-CN"/>
              </w:rPr>
              <w:t>NS：婴儿，无座位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color w:val="5B9BD5"/>
              </w:rPr>
            </w:pPr>
            <w:r>
              <w:rPr>
                <w:rFonts w:ascii="宋体" w:eastAsia="宋体" w:hAnsi="宋体" w:cs="宋体"/>
                <w:color w:val="5B9BD5"/>
              </w:rPr>
              <w:t>SA：可用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numPr>
          <w:ilvl w:val="2"/>
          <w:numId w:val="1"/>
        </w:numPr>
        <w:outlineLvl w:val="2"/>
        <w:rPr>
          <w:rFonts w:ascii="宋体" w:eastAsia="宋体" w:hAnsi="宋体" w:cs="宋体"/>
          <w:sz w:val="32"/>
          <w:szCs w:val="32"/>
        </w:rPr>
      </w:pPr>
      <w:bookmarkStart w:id="11" w:name="_TravelerInfo"/>
      <w:r>
        <w:rPr>
          <w:rFonts w:ascii="宋体" w:eastAsia="宋体" w:hAnsi="宋体" w:cs="宋体" w:hint="eastAsia"/>
          <w:sz w:val="32"/>
          <w:szCs w:val="32"/>
        </w:rPr>
        <w:t>TravelerInfo</w:t>
      </w:r>
    </w:p>
    <w:tbl>
      <w:tblPr>
        <w:tblW w:w="96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10"/>
        <w:gridCol w:w="2410"/>
        <w:gridCol w:w="2410"/>
      </w:tblGrid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bookmarkEnd w:id="11"/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ir/</w:t>
            </w:r>
            <w:r>
              <w:rPr>
                <w:rFonts w:ascii="宋体" w:eastAsia="宋体" w:hAnsi="宋体" w:cs="宋体" w:hint="eastAsia"/>
              </w:rPr>
              <w:t>TravelerInf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旅客信息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1..n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每个AirTraveler节点对应一个旅客的信息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/@PassengerTypeCod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assengerTypeCode="ADT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旅客类型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/@OJ_SuperPNR_RP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旅客在SPNR内唯一序列号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/@Ag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Age="32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年龄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/@BirthDa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BirthDate="1980-01-01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出生日期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TravelerRefNumber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由请求系统指定的旅客的直接参考。 用作数据段之间的交叉引用。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TravelerRefNumber/@RP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RPH="1"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旅客在MP内的唯一序列号</w:t>
            </w: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/PersonNam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详见</w:t>
            </w:r>
            <w:hyperlink w:anchor="_2.2 PersonName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2</w:t>
              </w:r>
            </w:hyperlink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/Telephon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详见</w:t>
            </w:r>
            <w:hyperlink w:anchor="_2.1 Telephone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1</w:t>
              </w:r>
            </w:hyperlink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AirTraveler/Documen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  <w:r>
              <w:rPr>
                <w:rFonts w:ascii="宋体" w:eastAsia="宋体" w:hAnsi="宋体" w:cs="宋体" w:hint="eastAsia"/>
                <w:lang w:eastAsia="zh-CN"/>
              </w:rPr>
              <w:t>详见</w:t>
            </w:r>
            <w:hyperlink w:anchor="_2.3 Document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2.3</w:t>
              </w:r>
            </w:hyperlink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</w:rPr>
              <w:t>AirTraveler/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0...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/@MembershipID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常客卡号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/@Statu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常客卡状态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/@CustomerV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lastRenderedPageBreak/>
              <w:t>alu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常客价值（VIP等）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/@LoyalLeve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常客等级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/@SignupDa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成为常客的日期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/@EffectiveDa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常客生效日期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rPr>
          <w:trHeight w:val="90"/>
        </w:trPr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  <w:color w:val="000000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CustLoyalty/@ExpireDa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常客失效日期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  <w:color w:val="333333"/>
          <w:szCs w:val="32"/>
          <w:shd w:val="clear" w:color="auto" w:fill="FFFFFF"/>
        </w:rPr>
      </w:pPr>
      <w:bookmarkStart w:id="12" w:name="_子节点AncillaryProduct"/>
      <w:r>
        <w:rPr>
          <w:rFonts w:ascii="宋体" w:eastAsia="宋体" w:hAnsi="宋体" w:cs="宋体" w:hint="eastAsia"/>
          <w:color w:val="333333"/>
          <w:szCs w:val="32"/>
          <w:shd w:val="clear" w:color="auto" w:fill="FFFFFF"/>
        </w:rPr>
        <w:t>子节点AncillaryProduct</w:t>
      </w:r>
    </w:p>
    <w:bookmarkEnd w:id="12"/>
    <w:p w:rsidR="00984B36" w:rsidRDefault="00B24B95">
      <w:pPr>
        <w:pStyle w:val="a4"/>
        <w:widowControl/>
        <w:spacing w:beforeAutospacing="1" w:afterAutospacing="1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附加产品种类很多，如预付</w:t>
      </w:r>
      <w:proofErr w:type="gramStart"/>
      <w:r>
        <w:rPr>
          <w:rFonts w:ascii="宋体" w:eastAsia="宋体" w:hAnsi="宋体" w:cs="宋体" w:hint="eastAsia"/>
          <w:color w:val="333333"/>
          <w:sz w:val="21"/>
          <w:szCs w:val="21"/>
        </w:rPr>
        <w:t>费选座</w:t>
      </w:r>
      <w:proofErr w:type="gramEnd"/>
      <w:r>
        <w:rPr>
          <w:rFonts w:ascii="宋体" w:eastAsia="宋体" w:hAnsi="宋体" w:cs="宋体" w:hint="eastAsia"/>
          <w:color w:val="333333"/>
          <w:sz w:val="21"/>
          <w:szCs w:val="21"/>
        </w:rPr>
        <w:t>、预付费餐食、预付费行李等。 这些附加产品在MP下的特殊节点分为两类：</w:t>
      </w:r>
    </w:p>
    <w:p w:rsidR="00984B36" w:rsidRDefault="00B24B95">
      <w:pPr>
        <w:pStyle w:val="a4"/>
        <w:widowControl/>
        <w:spacing w:beforeAutospacing="1" w:afterAutospacing="1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预付</w:t>
      </w:r>
      <w:proofErr w:type="gramStart"/>
      <w:r>
        <w:rPr>
          <w:rFonts w:ascii="宋体" w:eastAsia="宋体" w:hAnsi="宋体" w:cs="宋体" w:hint="eastAsia"/>
          <w:color w:val="333333"/>
          <w:sz w:val="21"/>
          <w:szCs w:val="21"/>
        </w:rPr>
        <w:t>费选座</w:t>
      </w:r>
      <w:proofErr w:type="gramEnd"/>
      <w:r>
        <w:rPr>
          <w:rFonts w:ascii="宋体" w:eastAsia="宋体" w:hAnsi="宋体" w:cs="宋体" w:hint="eastAsia"/>
          <w:color w:val="333333"/>
          <w:sz w:val="21"/>
          <w:szCs w:val="21"/>
        </w:rPr>
        <w:t>、预付费餐食的MP均是含AncillaryProduct子节点。</w:t>
      </w:r>
    </w:p>
    <w:p w:rsidR="00984B36" w:rsidRDefault="00B24B95">
      <w:pPr>
        <w:pStyle w:val="a4"/>
        <w:widowControl/>
        <w:spacing w:beforeAutospacing="1" w:afterAutospacing="1"/>
        <w:rPr>
          <w:rFonts w:ascii="宋体" w:eastAsia="宋体" w:hAnsi="宋体" w:cs="宋体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预付费行李的MP是含有Baggage子节点</w:t>
      </w:r>
    </w:p>
    <w:p w:rsidR="00984B36" w:rsidRDefault="00984B36">
      <w:pPr>
        <w:rPr>
          <w:rFonts w:ascii="宋体" w:eastAsia="宋体" w:hAnsi="宋体" w:cs="宋体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1352"/>
              </w:tabs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odularProduct</w:t>
            </w:r>
            <w:r>
              <w:rPr>
                <w:rFonts w:ascii="宋体" w:eastAsia="宋体" w:hAnsi="宋体" w:cs="宋体" w:hint="eastAsia"/>
                <w:lang w:eastAsia="zh-CN"/>
              </w:rPr>
              <w:t>/AncillaryProduc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BookingReferenceI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JSBWC8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关联的机票PNR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Cancelabl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是否能单独取消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ategory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</w:t>
            </w: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segment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所关联的类别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od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供应商代码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Da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2015-11-28T15:50:00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预定该产品的时间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Origin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HAK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对应航段的出发地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Destination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</w:t>
            </w: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center" w:pos="1026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EK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对应航段的目的地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FlightNumb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495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对应航段的航班号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FlightSegmentRPH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center" w:pos="1026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对应航段的航班序号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MarketingAirlin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center" w:pos="1026"/>
              </w:tabs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HU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对应航段的航班市场方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Quantity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产品数量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Refundabl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该产品能否单独退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SeatNumb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</w:t>
            </w: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预付费座位特有，预定的座位号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Typ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eat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产品类型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isSegBin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是否与机票绑定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Ai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用于记录预付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费产品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中的航班信息。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Ticketing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详见</w:t>
            </w:r>
            <w:hyperlink w:anchor="_Ticking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1.8</w:t>
              </w:r>
            </w:hyperlink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TravelerInfo/AirTravel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1..n</w:t>
            </w:r>
            <w:proofErr w:type="gramEnd"/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详见</w:t>
            </w:r>
            <w:hyperlink w:anchor="_TravelerInfo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1.9</w:t>
              </w:r>
            </w:hyperlink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  <w:color w:val="333333"/>
          <w:szCs w:val="32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32"/>
          <w:shd w:val="clear" w:color="auto" w:fill="FFFFFF"/>
        </w:rPr>
        <w:t>子节点Baggag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644"/>
        <w:gridCol w:w="2269"/>
        <w:gridCol w:w="2072"/>
      </w:tblGrid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1352"/>
              </w:tabs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odularProduct</w:t>
            </w:r>
            <w:r>
              <w:rPr>
                <w:rFonts w:ascii="宋体" w:eastAsia="宋体" w:hAnsi="宋体" w:cs="宋体" w:hint="eastAsia"/>
                <w:lang w:eastAsia="zh-CN"/>
              </w:rPr>
              <w:t>/Baggag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ancelabl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行李能否单独取消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Quantity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产品数量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Refundabl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该产品能否单独退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@isSegBind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/fals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该产品是否与机票绑定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Ticketing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详见</w:t>
            </w:r>
            <w:hyperlink w:anchor="_Ticking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1.8</w:t>
              </w:r>
            </w:hyperlink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TravelerInfo/AirTravel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1..n</w:t>
            </w:r>
            <w:proofErr w:type="gramEnd"/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详见</w:t>
            </w:r>
            <w:hyperlink w:anchor="_TravelerInfo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>9.1.9</w:t>
              </w:r>
            </w:hyperlink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行李相对应的航段、购买信息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@ArrivalCod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EK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行李相对应的航段到达地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@DepartureCod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hak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行李相对应的航段出发地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MaxWeigh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购买的行李最大重量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MaxWeight</w:t>
            </w:r>
            <w:r>
              <w:rPr>
                <w:rFonts w:ascii="宋体" w:eastAsia="宋体" w:hAnsi="宋体" w:cs="宋体" w:hint="eastAsia"/>
                <w:lang w:eastAsia="zh-CN"/>
              </w:rPr>
              <w:t>/@uni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kg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计量单位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MaxDimension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购买的行李最大尺寸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MaxDimensions</w:t>
            </w:r>
            <w:r>
              <w:rPr>
                <w:rFonts w:ascii="宋体" w:eastAsia="宋体" w:hAnsi="宋体" w:cs="宋体" w:hint="eastAsia"/>
                <w:lang w:eastAsia="zh-CN"/>
              </w:rPr>
              <w:t>/@lcm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购买的行李最大尺寸长度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MaxDimensions</w:t>
            </w:r>
            <w:r>
              <w:rPr>
                <w:rFonts w:ascii="宋体" w:eastAsia="宋体" w:hAnsi="宋体" w:cs="宋体" w:hint="eastAsia"/>
                <w:lang w:eastAsia="zh-CN"/>
              </w:rPr>
              <w:t>/@unit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m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计量单位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TotalAmount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购买行李支付的金额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</w:t>
            </w:r>
            <w:r>
              <w:rPr>
                <w:rFonts w:ascii="宋体" w:eastAsia="宋体" w:hAnsi="宋体" w:cs="宋体" w:hint="eastAsia"/>
                <w:lang w:eastAsia="zh-CN"/>
              </w:rPr>
              <w:t>FlightSegmentNumber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对应的航班号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</w:t>
            </w:r>
            <w:r>
              <w:rPr>
                <w:rFonts w:ascii="宋体" w:eastAsia="宋体" w:hAnsi="宋体" w:cs="宋体" w:hint="eastAsia"/>
                <w:lang w:eastAsia="zh-CN"/>
              </w:rPr>
              <w:t>SegmentIDRef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对应的航班序号</w:t>
            </w:r>
          </w:p>
        </w:tc>
      </w:tr>
      <w:tr w:rsidR="00984B36"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OriginDestination/Service/Baggage/</w:t>
            </w:r>
            <w:r>
              <w:rPr>
                <w:rFonts w:ascii="宋体" w:eastAsia="宋体" w:hAnsi="宋体" w:cs="宋体" w:hint="eastAsia"/>
                <w:lang w:eastAsia="zh-CN"/>
              </w:rPr>
              <w:t>TravelerIDRef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对应的旅客序号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13" w:name="_子节点Pricing"/>
      <w:r>
        <w:rPr>
          <w:rFonts w:ascii="宋体" w:eastAsia="宋体" w:hAnsi="宋体" w:cs="宋体" w:hint="eastAsia"/>
        </w:rPr>
        <w:lastRenderedPageBreak/>
        <w:t>子节点Pricing</w:t>
      </w:r>
    </w:p>
    <w:bookmarkEnd w:id="13"/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通过之前学习SPNR的Pricing节点（</w:t>
      </w:r>
      <w:hyperlink w:anchor="_Pricing节点" w:history="1">
        <w:r>
          <w:rPr>
            <w:rStyle w:val="a6"/>
            <w:rFonts w:ascii="宋体" w:eastAsia="宋体" w:hAnsi="宋体" w:cs="宋体" w:hint="eastAsia"/>
            <w:sz w:val="21"/>
            <w:szCs w:val="21"/>
          </w:rPr>
          <w:t>详见7章节</w:t>
        </w:r>
      </w:hyperlink>
      <w:r>
        <w:rPr>
          <w:rFonts w:ascii="宋体" w:eastAsia="宋体" w:hAnsi="宋体" w:cs="宋体" w:hint="eastAsia"/>
          <w:color w:val="333333"/>
          <w:sz w:val="21"/>
          <w:szCs w:val="21"/>
        </w:rPr>
        <w:t>），我们了解到：Pricing节点处于哪个节点下方，即代表是当前父节点下所有产品的价格统计。</w:t>
      </w:r>
    </w:p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因此，MP下的Pricing节点即代表的是当前MP内产品的价格统计，其Pricing节点结构与SPNR的Pricing节点完全一样，只是多了两个节点：CancellationFees、CancellationRefunds，这两个节点，仅在退票或产品取消时会被添加。</w:t>
      </w:r>
    </w:p>
    <w:p w:rsidR="00984B36" w:rsidRDefault="00984B36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19"/>
          <w:szCs w:val="19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9.2.1CancellationFees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13"/>
        <w:gridCol w:w="678"/>
        <w:gridCol w:w="2274"/>
        <w:gridCol w:w="1674"/>
      </w:tblGrid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ancellationFee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该MP产品的扣款信息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Amou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50.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 xml:space="preserve">该MP产品的扣款总额 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Currency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Y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..n</w:t>
            </w:r>
            <w:proofErr w:type="gramEnd"/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每一个CancellationFee代表一次扣款记录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/@ProductNumber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1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当前CancellationFee是在MP处于哪个@ProductNumber时添加的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/@Amou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6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此次扣款金额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/@CurrencyCod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NY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货币单位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/@AuditI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8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 xml:space="preserve">添加此CancellationFee的Audit </w:t>
            </w:r>
            <w:proofErr w:type="gramStart"/>
            <w:r>
              <w:rPr>
                <w:rFonts w:ascii="宋体" w:eastAsia="宋体" w:hAnsi="宋体" w:cs="宋体" w:hint="eastAsia"/>
              </w:rPr>
              <w:t>ID,与</w:t>
            </w:r>
            <w:proofErr w:type="gramEnd"/>
            <w:r>
              <w:rPr>
                <w:rFonts w:ascii="宋体" w:eastAsia="宋体" w:hAnsi="宋体" w:cs="宋体" w:hint="eastAsia"/>
              </w:rPr>
              <w:t>SPNR下的Audits相对应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/@FlightSegmentRPH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2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此次扣款对应的航段序号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/@OJ_SuperPNR_RPH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此次扣款对应的旅客序号。@OJ_SuperPNR_RPH在当前SPNR下，是旅客的唯一序号标识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</w:t>
            </w:r>
            <w:r>
              <w:rPr>
                <w:rFonts w:ascii="宋体" w:eastAsia="宋体" w:hAnsi="宋体" w:cs="宋体" w:hint="eastAsia"/>
                <w:lang w:eastAsia="zh-CN"/>
              </w:rPr>
              <w:t>/@Da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2014-01-09T16:01: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添加此节点的时间，非北京时间</w:t>
            </w:r>
          </w:p>
        </w:tc>
      </w:tr>
      <w:tr w:rsidR="00984B36">
        <w:tc>
          <w:tcPr>
            <w:tcW w:w="5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CancellationFee/Age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0,,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操作信息，属性定义参见</w:t>
            </w:r>
            <w:hyperlink w:anchor="_2.4 Agent节点" w:history="1">
              <w:r>
                <w:rPr>
                  <w:rStyle w:val="a6"/>
                  <w:rFonts w:ascii="宋体" w:eastAsia="宋体" w:hAnsi="宋体" w:cs="宋体" w:hint="eastAsia"/>
                  <w:lang w:eastAsia="zh-CN"/>
                </w:rPr>
                <w:t xml:space="preserve">2.4 </w:t>
              </w:r>
            </w:hyperlink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outlineLvl w:val="2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9.2.2CancellationRefunds</w:t>
      </w:r>
    </w:p>
    <w:p w:rsidR="00984B36" w:rsidRDefault="00B24B95">
      <w:p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CancellationRefunds包含多个CancellationRefund节点，节点属性与CancellationFees相同</w:t>
      </w: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14" w:name="_子节点Audits"/>
      <w:r>
        <w:rPr>
          <w:rFonts w:ascii="宋体" w:eastAsia="宋体" w:hAnsi="宋体" w:cs="宋体" w:hint="eastAsia"/>
        </w:rPr>
        <w:t>子节点Remarks</w:t>
      </w:r>
    </w:p>
    <w:p w:rsidR="00984B36" w:rsidRDefault="00B24B95">
      <w:pPr>
        <w:rPr>
          <w:color w:val="000000"/>
        </w:rPr>
      </w:pPr>
      <w:r>
        <w:rPr>
          <w:rFonts w:hint="eastAsia"/>
          <w:color w:val="000000"/>
        </w:rPr>
        <w:t>MP</w:t>
      </w:r>
      <w:r>
        <w:rPr>
          <w:rFonts w:hint="eastAsia"/>
          <w:color w:val="000000"/>
        </w:rPr>
        <w:t>下的</w:t>
      </w:r>
      <w:r>
        <w:rPr>
          <w:rFonts w:hint="eastAsia"/>
          <w:color w:val="000000"/>
        </w:rPr>
        <w:t>Remarks</w:t>
      </w:r>
      <w:r>
        <w:rPr>
          <w:rFonts w:hint="eastAsia"/>
          <w:color w:val="000000"/>
        </w:rPr>
        <w:t>节点，是标记信息，目前主要用来记录退信息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1"/>
        <w:gridCol w:w="800"/>
        <w:gridCol w:w="1701"/>
        <w:gridCol w:w="4677"/>
      </w:tblGrid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TAG/@Attribu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#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Format exampl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Comments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olor w:val="000000"/>
              </w:rPr>
              <w:t>ModularProduct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/Remark</w:t>
            </w:r>
            <w:r>
              <w:rPr>
                <w:rFonts w:ascii="宋体" w:eastAsia="宋体" w:hAnsi="宋体" w:cs="宋体" w:hint="eastAsia"/>
                <w:color w:val="000000"/>
              </w:rPr>
              <w:t>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0.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0...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每个Remark代表退票节点的一个动作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@Cod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Application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动作代码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@Activ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ru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当前Remark是否是激活状态，还是已成为历史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@Audit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跟审计节点关联的ID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RefundQualifier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QualifierDescription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QualifierValu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FlightSegmentRPH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所处理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的航段序号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OJ_SuperPNR_RPH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所处理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的旅客序号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eTicketNumber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所关联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的电子客票号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PassengerTypeCod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旅客类型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History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所处理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产品的原始ID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ProductNumber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退所处理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产品ID</w:t>
            </w:r>
          </w:p>
        </w:tc>
      </w:tr>
    </w:tbl>
    <w:p w:rsidR="00984B36" w:rsidRDefault="00984B36"/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子节点Audits</w:t>
      </w:r>
    </w:p>
    <w:bookmarkEnd w:id="14"/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MP下的Audits节点，与SPNR下的Audits节点结构定义完全相同，区别在于，MP的Audits节点仅记录当前MP发生修改时所关联的Audit ID，而SPNR下的Audits节点则记录的是整个SPNR内所有的变更，即前者是后者的子集。</w:t>
      </w:r>
    </w:p>
    <w:p w:rsidR="00984B36" w:rsidRDefault="00B24B95">
      <w:pPr>
        <w:pStyle w:val="a4"/>
        <w:widowControl/>
        <w:spacing w:before="168" w:after="168"/>
        <w:rPr>
          <w:rFonts w:ascii="宋体" w:eastAsia="宋体" w:hAnsi="宋体" w:cs="宋体"/>
          <w:color w:val="333333"/>
          <w:sz w:val="21"/>
          <w:szCs w:val="21"/>
        </w:rPr>
      </w:pPr>
      <w:r>
        <w:rPr>
          <w:rFonts w:ascii="宋体" w:eastAsia="宋体" w:hAnsi="宋体" w:cs="宋体" w:hint="eastAsia"/>
          <w:color w:val="333333"/>
          <w:sz w:val="21"/>
          <w:szCs w:val="21"/>
        </w:rPr>
        <w:t>因此，Audits的属性及子节点介绍，不再此做介绍，请参考</w:t>
      </w:r>
      <w:hyperlink w:anchor="_Audits节点" w:history="1">
        <w:r>
          <w:rPr>
            <w:rStyle w:val="a6"/>
            <w:rFonts w:ascii="宋体" w:eastAsia="宋体" w:hAnsi="宋体" w:cs="宋体" w:hint="eastAsia"/>
            <w:sz w:val="21"/>
            <w:szCs w:val="21"/>
          </w:rPr>
          <w:t>第五节</w:t>
        </w:r>
      </w:hyperlink>
      <w:r>
        <w:rPr>
          <w:rFonts w:ascii="宋体" w:eastAsia="宋体" w:hAnsi="宋体" w:cs="宋体" w:hint="eastAsia"/>
          <w:color w:val="333333"/>
          <w:sz w:val="21"/>
          <w:szCs w:val="21"/>
        </w:rPr>
        <w:t>。</w:t>
      </w: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15" w:name="_子节点PTCs"/>
      <w:r>
        <w:rPr>
          <w:rFonts w:ascii="宋体" w:eastAsia="宋体" w:hAnsi="宋体" w:cs="宋体" w:hint="eastAsia"/>
        </w:rPr>
        <w:t>子节点PTCs</w:t>
      </w:r>
    </w:p>
    <w:bookmarkEnd w:id="15"/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TCs节点,保存了当前MP产品是哪些乘客使用，是对旅客类型、数量的一个简单统计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1"/>
        <w:gridCol w:w="800"/>
        <w:gridCol w:w="1701"/>
        <w:gridCol w:w="4677"/>
      </w:tblGrid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odularProduct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PTC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PTC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1..n</w:t>
            </w:r>
            <w:proofErr w:type="gram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每个PTC代表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一类旅客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的统计信息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PTC/@Cod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CHD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旅客类型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PTC/@Quantity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该类型旅客的数量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PTC/@RPH_List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 2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该类型旅客的OJ_SuperPNR_RPH值，多个旅客以空格间隔</w:t>
            </w:r>
          </w:p>
        </w:tc>
      </w:tr>
    </w:tbl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  <w:color w:val="333333"/>
          <w:szCs w:val="32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32"/>
          <w:shd w:val="clear" w:color="auto" w:fill="FFFFFF"/>
        </w:rPr>
        <w:t>子节点ModifyTypes</w:t>
      </w:r>
    </w:p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ModifyTypes节点,保存了当前MP产品经历了哪些变更操作，改升、改不定期、退票、分离PNR等操作，都会在MP下添加ModifyTypes/ModifyType节点，每一个ModifyType都对应了一次变更操作的记录。</w:t>
      </w:r>
    </w:p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2"/>
        <w:gridCol w:w="818"/>
        <w:gridCol w:w="1954"/>
        <w:gridCol w:w="2015"/>
      </w:tblGrid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odularProduct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ModifyTypes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该MP产品的变更操作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ModifyTyp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1..n</w:t>
            </w:r>
            <w:proofErr w:type="gramEnd"/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每一个ModifyType都对应一次变更操作的记录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ModifyType/@Type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</w:t>
            </w: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Upgrad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操作的CODE值：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ddRemark--退票添加remarks节点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Upgrade--改升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Split--分离PNR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ModifyType/@oldMPNum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tabs>
                <w:tab w:val="left" w:pos="220"/>
              </w:tabs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003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改升时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存在该属性，表示当前MP是从哪一个ModularProduct[@ProduProductNumber = $oldMPNum]变更过来的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ModifyType/@splitRequire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</w:t>
            </w: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 | fals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改升时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存在该属性，表示原始MP是否需要进行PNR分离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lastRenderedPageBreak/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ModifyType/@NeedCancel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True | false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分离PNR时，当前MP是否需要被cancel掉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ModifyType/@oldPNR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highlight w:val="white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MEES28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分离PNR时，当前MP的PNR是从哪个原始PNR分离出的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ModifyType/@Audit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此次操作对应的Audit ID</w:t>
            </w:r>
          </w:p>
        </w:tc>
      </w:tr>
      <w:tr w:rsidR="00984B36">
        <w:tc>
          <w:tcPr>
            <w:tcW w:w="4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  <w:r>
              <w:rPr>
                <w:rFonts w:ascii="宋体" w:eastAsia="宋体" w:hAnsi="宋体" w:cs="宋体" w:hint="eastAsia"/>
              </w:rPr>
              <w:t>/</w:t>
            </w:r>
            <w:proofErr w:type="gramEnd"/>
            <w:r>
              <w:rPr>
                <w:rFonts w:ascii="宋体" w:eastAsia="宋体" w:hAnsi="宋体" w:cs="宋体" w:hint="eastAsia"/>
              </w:rPr>
              <w:t>ModifyType/@</w:t>
            </w:r>
            <w:r>
              <w:rPr>
                <w:rFonts w:ascii="宋体" w:eastAsia="宋体" w:hAnsi="宋体" w:cs="宋体" w:hint="eastAsia"/>
                <w:lang w:eastAsia="zh-CN"/>
              </w:rPr>
              <w:t>ReshopID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改期升舱编号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.</w:t>
            </w:r>
          </w:p>
          <w:p w:rsidR="00984B36" w:rsidRDefault="00B24B95">
            <w:pPr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固定编号+14位时间戳+4位序列（轮询使用，</w:t>
            </w:r>
            <w:proofErr w:type="gramStart"/>
            <w:r>
              <w:rPr>
                <w:rFonts w:ascii="宋体" w:eastAsia="宋体" w:hAnsi="宋体" w:cs="宋体" w:hint="eastAsia"/>
              </w:rPr>
              <w:t>不够位补</w:t>
            </w:r>
            <w:proofErr w:type="gramEnd"/>
            <w:r>
              <w:rPr>
                <w:rFonts w:ascii="宋体" w:eastAsia="宋体" w:hAnsi="宋体" w:cs="宋体" w:hint="eastAsia"/>
              </w:rPr>
              <w:t>0）, 固定编号：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改期升舱编号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设置为01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B24B95">
      <w:pPr>
        <w:pStyle w:val="2"/>
        <w:numPr>
          <w:ilvl w:val="1"/>
          <w:numId w:val="1"/>
        </w:numPr>
        <w:rPr>
          <w:rFonts w:ascii="宋体" w:eastAsia="宋体" w:hAnsi="宋体" w:cs="宋体"/>
        </w:rPr>
      </w:pPr>
      <w:bookmarkStart w:id="16" w:name="_子节点PaymentRef"/>
      <w:r>
        <w:rPr>
          <w:rFonts w:ascii="宋体" w:eastAsia="宋体" w:hAnsi="宋体" w:cs="宋体" w:hint="eastAsia"/>
        </w:rPr>
        <w:t>子节点PaymentRef</w:t>
      </w:r>
    </w:p>
    <w:bookmarkEnd w:id="16"/>
    <w:p w:rsidR="00984B36" w:rsidRDefault="00B24B95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PaymentRefs节点,保存了当前MP产品所关联的支付记录。PaymentRefs下的每一个PaymentRef子节点，都对应了每一次关联支付的变化，对应到SPNR下的PaymentDetails/Payments/Payment节点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1"/>
        <w:gridCol w:w="800"/>
        <w:gridCol w:w="1701"/>
        <w:gridCol w:w="4677"/>
      </w:tblGrid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odularProduct</w:t>
            </w:r>
            <w:r>
              <w:rPr>
                <w:rFonts w:ascii="宋体" w:eastAsia="宋体" w:hAnsi="宋体" w:cs="宋体" w:hint="eastAsia"/>
                <w:lang w:eastAsia="zh-CN"/>
              </w:rPr>
              <w:t>/</w:t>
            </w:r>
            <w:r>
              <w:rPr>
                <w:rFonts w:ascii="宋体" w:eastAsia="宋体" w:hAnsi="宋体" w:cs="宋体" w:hint="eastAsia"/>
              </w:rPr>
              <w:t>PaymentRef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记录该MP产品关联的支付变更记录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@PaymentSta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FullyPaid, PaymentDu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MP支付状态：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aymentDue--待支付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FullyPaid--已支付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Ref/@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相关联的PaymentDetails/Payments/Payment的@ID</w:t>
            </w:r>
          </w:p>
        </w:tc>
      </w:tr>
      <w:tr w:rsidR="00984B36">
        <w:trPr>
          <w:trHeight w:val="1055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Ref/@Payment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12161041496757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相关联的PaymentDetails/Payments/Payment的@PaymentID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</w:rPr>
              <w:t>PaymentRef/@Audit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相关联的PaymentDetails/Payments/Payment的@AuditID</w:t>
            </w:r>
          </w:p>
        </w:tc>
      </w:tr>
    </w:tbl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984B36">
      <w:pPr>
        <w:rPr>
          <w:rFonts w:ascii="宋体" w:eastAsia="宋体" w:hAnsi="宋体" w:cs="宋体"/>
          <w:color w:val="333333"/>
          <w:sz w:val="19"/>
          <w:szCs w:val="19"/>
          <w:shd w:val="clear" w:color="auto" w:fill="FFFFFF"/>
        </w:rPr>
      </w:pPr>
    </w:p>
    <w:p w:rsidR="00984B36" w:rsidRDefault="00B24B95">
      <w:pPr>
        <w:pStyle w:val="1"/>
        <w:numPr>
          <w:ilvl w:val="0"/>
          <w:numId w:val="1"/>
        </w:numPr>
        <w:rPr>
          <w:color w:val="0000FF"/>
        </w:rPr>
      </w:pPr>
      <w:r>
        <w:rPr>
          <w:rFonts w:ascii="宋体" w:eastAsia="宋体" w:hAnsi="宋体" w:cs="宋体"/>
          <w:color w:val="333333"/>
          <w:szCs w:val="44"/>
          <w:shd w:val="clear" w:color="auto" w:fill="FFFFFF"/>
        </w:rPr>
        <w:lastRenderedPageBreak/>
        <w:t>Remarks节点</w:t>
      </w:r>
    </w:p>
    <w:p w:rsidR="00984B36" w:rsidRDefault="00B24B95">
      <w:pPr>
        <w:pStyle w:val="1"/>
        <w:rPr>
          <w:rFonts w:ascii="宋体" w:eastAsia="宋体" w:hAnsi="宋体" w:cs="宋体"/>
          <w:b w:val="0"/>
          <w:color w:val="000000"/>
          <w:sz w:val="21"/>
          <w:szCs w:val="21"/>
        </w:rPr>
      </w:pPr>
      <w:r>
        <w:rPr>
          <w:rFonts w:ascii="宋体" w:eastAsia="宋体" w:hAnsi="宋体" w:cs="宋体"/>
          <w:b w:val="0"/>
          <w:color w:val="000000"/>
          <w:sz w:val="21"/>
          <w:szCs w:val="21"/>
        </w:rPr>
        <w:t>订单层级</w:t>
      </w:r>
      <w:r>
        <w:rPr>
          <w:rFonts w:ascii="宋体" w:eastAsia="宋体" w:hAnsi="宋体" w:cs="宋体" w:hint="eastAsia"/>
          <w:b w:val="0"/>
          <w:color w:val="000000"/>
          <w:sz w:val="21"/>
          <w:szCs w:val="21"/>
        </w:rPr>
        <w:t>Remarks节点，是标记信息，目前主要用来记录退</w:t>
      </w:r>
      <w:r>
        <w:rPr>
          <w:rFonts w:ascii="宋体" w:eastAsia="宋体" w:hAnsi="宋体" w:cs="宋体"/>
          <w:b w:val="0"/>
          <w:color w:val="000000"/>
          <w:sz w:val="21"/>
          <w:szCs w:val="21"/>
        </w:rPr>
        <w:t>后审核</w:t>
      </w:r>
      <w:r>
        <w:rPr>
          <w:rFonts w:ascii="宋体" w:eastAsia="宋体" w:hAnsi="宋体" w:cs="宋体" w:hint="eastAsia"/>
          <w:b w:val="0"/>
          <w:color w:val="000000"/>
          <w:sz w:val="21"/>
          <w:szCs w:val="21"/>
        </w:rPr>
        <w:t>信息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1"/>
        <w:gridCol w:w="800"/>
        <w:gridCol w:w="1701"/>
        <w:gridCol w:w="4677"/>
      </w:tblGrid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TAG/@Attribut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#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Format exampl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 w:hint="eastAsia"/>
                <w:caps w:val="0"/>
                <w:color w:val="000000"/>
              </w:rPr>
              <w:t>Comments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  <w:r>
              <w:rPr>
                <w:rFonts w:ascii="宋体" w:eastAsia="宋体" w:hAnsi="宋体" w:cs="宋体"/>
                <w:color w:val="000000"/>
              </w:rPr>
              <w:t>OJ_SuperPNR/Remark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0.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0...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每个Remark代表退</w:t>
            </w:r>
            <w:r>
              <w:rPr>
                <w:rFonts w:ascii="宋体" w:eastAsia="宋体" w:hAnsi="宋体" w:cs="宋体"/>
                <w:color w:val="000000"/>
                <w:lang w:eastAsia="zh-CN"/>
              </w:rPr>
              <w:t>后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审核节点的一个动作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@Cod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refundFirstAudi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动作代码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@Activ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tru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当前Remark是否是激活状态，还是已成为历史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@Audit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跟审计节点关联的ID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mark/RefundQualifiers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0.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QualifierDescription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refundApplicationID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所记录审核信息的类型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QualifierValu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3678000989888013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所记录审核信息的值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FlightSegmentRPH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审核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所处理的航段序号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OJ_SuperPNR_RPH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审核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所处理的旅客序号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eTicketNumber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审核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所关联的电子客票号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PassengerTypeCode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旅客类型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HistoryID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审核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所处理产品的原始ID</w:t>
            </w:r>
          </w:p>
        </w:tc>
      </w:tr>
      <w:tr w:rsidR="00984B36"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RefundQualifiers/@ProductNumber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color w:val="000000"/>
                <w:lang w:eastAsia="zh-CN"/>
              </w:rPr>
            </w:pPr>
            <w:r>
              <w:rPr>
                <w:rFonts w:ascii="宋体" w:eastAsia="宋体" w:hAnsi="宋体" w:cs="宋体"/>
                <w:color w:val="000000"/>
                <w:lang w:eastAsia="zh-CN"/>
              </w:rPr>
              <w:t>审核</w:t>
            </w:r>
            <w:r>
              <w:rPr>
                <w:rFonts w:ascii="宋体" w:eastAsia="宋体" w:hAnsi="宋体" w:cs="宋体" w:hint="eastAsia"/>
                <w:color w:val="000000"/>
                <w:lang w:eastAsia="zh-CN"/>
              </w:rPr>
              <w:t>所处理产品ID</w:t>
            </w:r>
          </w:p>
        </w:tc>
      </w:tr>
    </w:tbl>
    <w:p w:rsidR="00984B36" w:rsidRDefault="00984B36"/>
    <w:p w:rsidR="00984B36" w:rsidRDefault="00B24B95">
      <w:pPr>
        <w:pStyle w:val="1"/>
        <w:numPr>
          <w:ilvl w:val="0"/>
          <w:numId w:val="1"/>
        </w:numPr>
        <w:rPr>
          <w:rFonts w:ascii="宋体" w:eastAsia="宋体" w:hAnsi="宋体" w:cs="宋体"/>
          <w:color w:val="333333"/>
          <w:szCs w:val="44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44"/>
          <w:shd w:val="clear" w:color="auto" w:fill="FFFFFF"/>
        </w:rPr>
        <w:t>AssociatedBooking节点</w:t>
      </w:r>
    </w:p>
    <w:tbl>
      <w:tblPr>
        <w:tblW w:w="97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1"/>
        <w:gridCol w:w="678"/>
        <w:gridCol w:w="2274"/>
        <w:gridCol w:w="1674"/>
      </w:tblGrid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TAG/@Attribu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#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Format example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0000"/>
          </w:tcPr>
          <w:p w:rsidR="00984B36" w:rsidRDefault="00B24B95">
            <w:pPr>
              <w:pStyle w:val="OJTableheading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aps w:val="0"/>
                <w:color w:val="auto"/>
              </w:rPr>
              <w:t>Comments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AssociatedBooking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 xml:space="preserve">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订单关联关系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关联的订单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@SuperPNR_I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201312131332381346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关联订单号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@BookingStatu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</w:t>
            </w:r>
            <w:r>
              <w:rPr>
                <w:rFonts w:ascii="宋体" w:eastAsia="宋体" w:hAnsi="宋体" w:cs="宋体" w:hint="eastAsia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endingPayment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关联产品状态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lastRenderedPageBreak/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@AssociationTyp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PARENT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用来标明关联订单是当前订单的</w:t>
            </w:r>
          </w:p>
          <w:p w:rsidR="00984B36" w:rsidRDefault="00B24B95">
            <w:pPr>
              <w:pStyle w:val="a7"/>
              <w:numPr>
                <w:ilvl w:val="0"/>
                <w:numId w:val="2"/>
              </w:numPr>
              <w:ind w:firstLineChars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PARENT：上级订单</w:t>
            </w:r>
          </w:p>
          <w:p w:rsidR="00984B36" w:rsidRDefault="00B24B95">
            <w:pPr>
              <w:pStyle w:val="a7"/>
              <w:numPr>
                <w:ilvl w:val="0"/>
                <w:numId w:val="2"/>
              </w:numPr>
              <w:ind w:firstLineChars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CHILD：下级订单</w:t>
            </w:r>
          </w:p>
          <w:p w:rsidR="00984B36" w:rsidRDefault="00B24B95">
            <w:pPr>
              <w:pStyle w:val="a7"/>
              <w:numPr>
                <w:ilvl w:val="0"/>
                <w:numId w:val="2"/>
              </w:numPr>
              <w:ind w:firstLineChars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HISTORY：主订单</w:t>
            </w:r>
          </w:p>
          <w:p w:rsidR="00984B36" w:rsidRDefault="00984B36">
            <w:pPr>
              <w:pStyle w:val="OJTabletext"/>
              <w:rPr>
                <w:rFonts w:ascii="宋体" w:eastAsia="宋体" w:hAnsi="宋体" w:cs="宋体"/>
              </w:rPr>
            </w:pPr>
          </w:p>
        </w:tc>
      </w:tr>
      <w:tr w:rsidR="00984B36">
        <w:trPr>
          <w:trHeight w:val="581"/>
        </w:trPr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关联订单的产品信息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@ProductI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10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产品id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@HistoryI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/>
                <w:lang w:eastAsia="zh-CN"/>
              </w:rPr>
              <w:t>1000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历史id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@Statu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产品状态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@Typ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产品类型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@RefundApplicationI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退票申请单号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@ReshopI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改期升舱单号</w:t>
            </w:r>
            <w:proofErr w:type="gramEnd"/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@RefundApplicationDateTim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退票申请时间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Segment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航段信息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Segment/@RPH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航段</w:t>
            </w:r>
            <w:r>
              <w:rPr>
                <w:rFonts w:ascii="宋体" w:eastAsia="宋体" w:hAnsi="宋体" w:cs="宋体"/>
                <w:lang w:eastAsia="zh-CN"/>
              </w:rPr>
              <w:t>序号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Segment/@DepartureDat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出发日期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Segment/@FlightNumber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航班号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Segment/@OriginDestination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出发到达城市组合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Ticketing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Ticketing/@eTicketNumber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机票票号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Ticketing/@TicketingStatus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票面状态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FlightTicketing/@FlightSegmentRPH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对应的航段序号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Product/Ticketing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</w:rPr>
              <w:t>0.. ∞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其他产品票信息，</w:t>
            </w:r>
          </w:p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属性同FlightTicketing节点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Customer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预定人信息</w:t>
            </w:r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Customer/Primary/Profile/@Type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预订</w:t>
            </w:r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人类型</w:t>
            </w:r>
            <w:proofErr w:type="gramEnd"/>
          </w:p>
        </w:tc>
      </w:tr>
      <w:tr w:rsidR="00984B36">
        <w:tc>
          <w:tcPr>
            <w:tcW w:w="5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</w:rPr>
            </w:pPr>
            <w:proofErr w:type="gramStart"/>
            <w:r>
              <w:rPr>
                <w:rFonts w:ascii="宋体" w:eastAsia="宋体" w:hAnsi="宋体" w:cs="宋体" w:hint="eastAsia"/>
              </w:rPr>
              <w:t>./</w:t>
            </w:r>
            <w:proofErr w:type="gramEnd"/>
            <w:r>
              <w:rPr>
                <w:rFonts w:ascii="宋体" w:eastAsia="宋体" w:hAnsi="宋体" w:cs="宋体" w:hint="eastAsia"/>
                <w:lang w:eastAsia="zh-CN"/>
              </w:rPr>
              <w:t>Book/Customer/Primary/Profile/@ID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0..1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984B36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B36" w:rsidRDefault="00B24B95">
            <w:pPr>
              <w:pStyle w:val="OJTabletext"/>
              <w:rPr>
                <w:rFonts w:ascii="宋体" w:eastAsia="宋体" w:hAnsi="宋体" w:cs="宋体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预定id</w:t>
            </w:r>
          </w:p>
        </w:tc>
      </w:tr>
    </w:tbl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p w:rsidR="00984B36" w:rsidRDefault="00984B36">
      <w:pPr>
        <w:rPr>
          <w:rFonts w:ascii="宋体" w:eastAsia="宋体" w:hAnsi="宋体" w:cs="宋体"/>
        </w:rPr>
      </w:pPr>
    </w:p>
    <w:sectPr w:rsidR="00984B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068B" w:rsidRDefault="00C7068B" w:rsidP="00B24B95">
      <w:r>
        <w:separator/>
      </w:r>
    </w:p>
  </w:endnote>
  <w:endnote w:type="continuationSeparator" w:id="0">
    <w:p w:rsidR="00C7068B" w:rsidRDefault="00C7068B" w:rsidP="00B24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altName w:val="汉仪书宋二KW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068B" w:rsidRDefault="00C7068B" w:rsidP="00B24B95">
      <w:r>
        <w:separator/>
      </w:r>
    </w:p>
  </w:footnote>
  <w:footnote w:type="continuationSeparator" w:id="0">
    <w:p w:rsidR="00C7068B" w:rsidRDefault="00C7068B" w:rsidP="00B24B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DDE410"/>
    <w:multiLevelType w:val="multilevel"/>
    <w:tmpl w:val="9ADDE410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27AB7FA8"/>
    <w:multiLevelType w:val="multilevel"/>
    <w:tmpl w:val="27AB7FA8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  <w:sz w:val="16"/>
        <w:u w:color="FFFFFF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2A27"/>
    <w:rsid w:val="F56F21C8"/>
    <w:rsid w:val="F73B32B9"/>
    <w:rsid w:val="FE5B150C"/>
    <w:rsid w:val="FFF3AC2E"/>
    <w:rsid w:val="00172A27"/>
    <w:rsid w:val="0068359D"/>
    <w:rsid w:val="00984B36"/>
    <w:rsid w:val="00B24B95"/>
    <w:rsid w:val="00C7068B"/>
    <w:rsid w:val="021A2B63"/>
    <w:rsid w:val="05E70865"/>
    <w:rsid w:val="0CB40703"/>
    <w:rsid w:val="140172D0"/>
    <w:rsid w:val="16E766D4"/>
    <w:rsid w:val="1B7F4763"/>
    <w:rsid w:val="34A867D0"/>
    <w:rsid w:val="36414231"/>
    <w:rsid w:val="473C2596"/>
    <w:rsid w:val="506B4F95"/>
    <w:rsid w:val="514C5AD0"/>
    <w:rsid w:val="5DE255F6"/>
    <w:rsid w:val="5E97230B"/>
    <w:rsid w:val="69322FE3"/>
    <w:rsid w:val="69B7AE7E"/>
    <w:rsid w:val="6FBF5F9D"/>
    <w:rsid w:val="715D9A1F"/>
    <w:rsid w:val="766F0DE4"/>
    <w:rsid w:val="7B5ECA33"/>
    <w:rsid w:val="7BBF697E"/>
    <w:rsid w:val="7D8659FF"/>
    <w:rsid w:val="7D8D9127"/>
    <w:rsid w:val="7DF7DE71"/>
    <w:rsid w:val="7DFD5A83"/>
    <w:rsid w:val="7DFDE500"/>
    <w:rsid w:val="7DFE7899"/>
    <w:rsid w:val="B9EA2AE3"/>
    <w:rsid w:val="BEDC9628"/>
    <w:rsid w:val="C3AF3FE2"/>
    <w:rsid w:val="D77F13FD"/>
    <w:rsid w:val="DFA76BF8"/>
    <w:rsid w:val="EBDF693D"/>
    <w:rsid w:val="ED881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763AB74-2F53-4D4F-BD81-7AA99FD48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semiHidden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paragraph" w:styleId="a4">
    <w:name w:val="Normal (Web)"/>
    <w:basedOn w:val="a"/>
    <w:qFormat/>
    <w:rPr>
      <w:sz w:val="24"/>
    </w:rPr>
  </w:style>
  <w:style w:type="table" w:styleId="a5">
    <w:name w:val="Table Grid"/>
    <w:basedOn w:val="a1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6">
    <w:name w:val="Hyperlink"/>
    <w:basedOn w:val="a0"/>
    <w:qFormat/>
    <w:rPr>
      <w:color w:val="0000FF"/>
      <w:u w:val="single"/>
    </w:rPr>
  </w:style>
  <w:style w:type="paragraph" w:customStyle="1" w:styleId="OJTableheading">
    <w:name w:val="OJ Table heading"/>
    <w:basedOn w:val="a"/>
    <w:qFormat/>
    <w:pPr>
      <w:spacing w:before="60" w:after="60" w:line="240" w:lineRule="exact"/>
    </w:pPr>
    <w:rPr>
      <w:rFonts w:ascii="Calibri" w:eastAsia="Times New Roman" w:hAnsi="Calibri" w:cs="Times New Roman"/>
      <w:b/>
      <w:bCs/>
      <w:caps/>
      <w:color w:val="FFFFFF"/>
      <w:sz w:val="18"/>
      <w:lang w:eastAsia="en-US"/>
    </w:rPr>
  </w:style>
  <w:style w:type="paragraph" w:customStyle="1" w:styleId="OJTabletext">
    <w:name w:val="OJ Table text"/>
    <w:basedOn w:val="a"/>
    <w:pPr>
      <w:spacing w:before="60" w:after="60" w:line="240" w:lineRule="exact"/>
    </w:pPr>
    <w:rPr>
      <w:rFonts w:ascii="Calibri" w:eastAsia="Times New Roman" w:hAnsi="Calibri" w:cs="Times New Roman"/>
      <w:sz w:val="18"/>
      <w:lang w:eastAsia="en-US"/>
    </w:rPr>
  </w:style>
  <w:style w:type="paragraph" w:customStyle="1" w:styleId="FirstParagraph">
    <w:name w:val="First Paragraph"/>
    <w:basedOn w:val="a3"/>
    <w:next w:val="a3"/>
    <w:qFormat/>
  </w:style>
  <w:style w:type="paragraph" w:customStyle="1" w:styleId="Tabletext">
    <w:name w:val="Table text"/>
    <w:basedOn w:val="a3"/>
    <w:qFormat/>
    <w:pPr>
      <w:spacing w:before="60" w:after="60" w:line="240" w:lineRule="exact"/>
    </w:pPr>
    <w:rPr>
      <w:rFonts w:ascii="Calibri" w:eastAsia="宋体" w:hAnsi="Calibri" w:cs="Times New Roman"/>
      <w:sz w:val="18"/>
      <w:lang w:eastAsia="en-US"/>
    </w:rPr>
  </w:style>
  <w:style w:type="paragraph" w:customStyle="1" w:styleId="Tableheading">
    <w:name w:val="Table heading"/>
    <w:basedOn w:val="a3"/>
    <w:qFormat/>
    <w:pPr>
      <w:spacing w:before="60" w:after="60" w:line="240" w:lineRule="exact"/>
    </w:pPr>
    <w:rPr>
      <w:rFonts w:ascii="Calibri" w:eastAsia="宋体" w:hAnsi="Calibri" w:cs="Times New Roman"/>
      <w:b/>
      <w:caps/>
      <w:color w:val="FFFFFF"/>
      <w:sz w:val="18"/>
      <w:lang w:eastAsia="en-US"/>
    </w:rPr>
  </w:style>
  <w:style w:type="paragraph" w:styleId="a7">
    <w:name w:val="List Paragraph"/>
    <w:basedOn w:val="a"/>
    <w:uiPriority w:val="99"/>
    <w:qFormat/>
    <w:pPr>
      <w:ind w:firstLineChars="200" w:firstLine="420"/>
    </w:pPr>
  </w:style>
  <w:style w:type="character" w:styleId="a8">
    <w:name w:val="FollowedHyperlink"/>
    <w:basedOn w:val="a0"/>
    <w:rsid w:val="00B24B95"/>
    <w:rPr>
      <w:color w:val="954F72" w:themeColor="followedHyperlink"/>
      <w:u w:val="single"/>
    </w:rPr>
  </w:style>
  <w:style w:type="paragraph" w:styleId="a9">
    <w:name w:val="header"/>
    <w:basedOn w:val="a"/>
    <w:link w:val="aa"/>
    <w:rsid w:val="00B24B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B24B95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footer"/>
    <w:basedOn w:val="a"/>
    <w:link w:val="ac"/>
    <w:rsid w:val="00B24B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rsid w:val="00B24B95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3</TotalTime>
  <Pages>30</Pages>
  <Words>4586</Words>
  <Characters>26141</Characters>
  <Application>Microsoft Office Word</Application>
  <DocSecurity>0</DocSecurity>
  <Lines>217</Lines>
  <Paragraphs>61</Paragraphs>
  <ScaleCrop>false</ScaleCrop>
  <Company/>
  <LinksUpToDate>false</LinksUpToDate>
  <CharactersWithSpaces>30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jieYan</dc:creator>
  <cp:lastModifiedBy>June Yu （俞琼洁）</cp:lastModifiedBy>
  <cp:revision>2</cp:revision>
  <dcterms:created xsi:type="dcterms:W3CDTF">2022-03-15T17:50:00Z</dcterms:created>
  <dcterms:modified xsi:type="dcterms:W3CDTF">2022-06-08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ICV">
    <vt:lpwstr>7D5156F3AB5B4E418AF3D40B223E8D5A</vt:lpwstr>
  </property>
</Properties>
</file>